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444" w:type="dxa"/>
        <w:tblInd w:w="1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44"/>
      </w:tblGrid>
      <w:tr w:rsidR="009B6D0D" w:rsidRPr="00CC0277" w:rsidTr="000D05EF">
        <w:trPr>
          <w:trHeight w:val="12044"/>
        </w:trPr>
        <w:tc>
          <w:tcPr>
            <w:tcW w:w="10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0606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60"/>
              <w:gridCol w:w="8479"/>
              <w:gridCol w:w="567"/>
            </w:tblGrid>
            <w:tr w:rsidR="009B6D0D" w:rsidRPr="00AA1744" w:rsidTr="00D05F95">
              <w:trPr>
                <w:trHeight w:val="1404"/>
                <w:jc w:val="center"/>
              </w:trPr>
              <w:tc>
                <w:tcPr>
                  <w:tcW w:w="1560" w:type="dxa"/>
                  <w:vAlign w:val="center"/>
                </w:tcPr>
                <w:bookmarkStart w:id="0" w:name="_GoBack"/>
                <w:bookmarkEnd w:id="0"/>
                <w:p w:rsidR="009B6D0D" w:rsidRPr="00AA1744" w:rsidRDefault="009B6D0D" w:rsidP="00D05F95">
                  <w:pPr>
                    <w:jc w:val="center"/>
                    <w:rPr>
                      <w:rFonts w:ascii="Tw Cen MT" w:hAnsi="Tw Cen MT"/>
                    </w:rPr>
                  </w:pPr>
                  <w:r w:rsidRPr="00AA1744">
                    <w:rPr>
                      <w:rFonts w:ascii="Tw Cen MT" w:hAnsi="Tw Cen MT"/>
                    </w:rPr>
                    <w:object w:dxaOrig="3045" w:dyaOrig="2970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66.75pt;height:64.5pt" o:ole="">
                        <v:imagedata r:id="rId9" o:title=""/>
                      </v:shape>
                      <o:OLEObject Type="Embed" ProgID="PBrush" ShapeID="_x0000_i1025" DrawAspect="Content" ObjectID="_1738562889" r:id="rId10"/>
                    </w:object>
                  </w:r>
                </w:p>
              </w:tc>
              <w:tc>
                <w:tcPr>
                  <w:tcW w:w="8479" w:type="dxa"/>
                  <w:vAlign w:val="center"/>
                </w:tcPr>
                <w:p w:rsidR="003D0FD3" w:rsidRPr="007311BF" w:rsidRDefault="007311BF" w:rsidP="007311BF">
                  <w:pPr>
                    <w:pStyle w:val="Heading1"/>
                    <w:spacing w:before="40" w:after="40" w:line="247" w:lineRule="auto"/>
                    <w:ind w:left="0" w:right="1094" w:firstLine="0"/>
                    <w:jc w:val="center"/>
                    <w:rPr>
                      <w:rFonts w:ascii="EKLH-25" w:eastAsia="Times New Roman" w:hAnsi="EKLH-25" w:cs="Times New Roman"/>
                      <w:color w:val="548DD4" w:themeColor="text2" w:themeTint="99"/>
                      <w:sz w:val="36"/>
                      <w:szCs w:val="36"/>
                      <w:u w:val="none"/>
                    </w:rPr>
                  </w:pPr>
                  <w:r w:rsidRPr="007311BF">
                    <w:rPr>
                      <w:rFonts w:ascii="EKLH-23" w:hAnsi="EKLH-23" w:cs="Arial Unicode MS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>सरदार</w:t>
                  </w:r>
                  <w:r w:rsidRPr="007311BF">
                    <w:rPr>
                      <w:rFonts w:ascii="EKLH-23" w:hAnsi="EKLH-23" w:cs="Arial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 xml:space="preserve"> </w:t>
                  </w:r>
                  <w:r w:rsidRPr="007311BF">
                    <w:rPr>
                      <w:rFonts w:ascii="EKLH-23" w:hAnsi="EKLH-23" w:cs="Arial Unicode MS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>वल्लभभाई</w:t>
                  </w:r>
                  <w:r w:rsidRPr="007311BF">
                    <w:rPr>
                      <w:rFonts w:ascii="EKLH-23" w:hAnsi="EKLH-23" w:cs="Arial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 xml:space="preserve"> </w:t>
                  </w:r>
                  <w:r w:rsidRPr="007311BF">
                    <w:rPr>
                      <w:rFonts w:ascii="EKLH-23" w:hAnsi="EKLH-23" w:cs="Arial Unicode MS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>राष्ट्रीय</w:t>
                  </w:r>
                  <w:r w:rsidRPr="007311BF">
                    <w:rPr>
                      <w:rFonts w:ascii="EKLH-23" w:hAnsi="EKLH-23" w:cs="Arial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 xml:space="preserve"> </w:t>
                  </w:r>
                  <w:r w:rsidRPr="007311BF">
                    <w:rPr>
                      <w:rFonts w:ascii="EKLH-23" w:hAnsi="EKLH-23" w:cs="Arial Unicode MS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>प्रौधोगिकी</w:t>
                  </w:r>
                  <w:r w:rsidRPr="007311BF">
                    <w:rPr>
                      <w:rFonts w:ascii="EKLH-23" w:hAnsi="EKLH-23" w:cs="Arial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 xml:space="preserve"> </w:t>
                  </w:r>
                  <w:r w:rsidRPr="007311BF">
                    <w:rPr>
                      <w:rFonts w:ascii="EKLH-23" w:hAnsi="EKLH-23" w:cs="Arial Unicode MS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>संस्थान</w:t>
                  </w:r>
                  <w:r w:rsidRPr="007311BF">
                    <w:rPr>
                      <w:rFonts w:ascii="EKLH-23" w:hAnsi="EKLH-23" w:cs="Arial"/>
                      <w:color w:val="00B0F0"/>
                      <w:sz w:val="32"/>
                      <w:szCs w:val="32"/>
                      <w:u w:val="none"/>
                    </w:rPr>
                    <w:t>,</w:t>
                  </w:r>
                  <w:r w:rsidRPr="007311BF">
                    <w:rPr>
                      <w:rFonts w:ascii="EKLH-23" w:hAnsi="EKLH-23" w:cs="Arial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 xml:space="preserve"> </w:t>
                  </w:r>
                  <w:r w:rsidRPr="007311BF">
                    <w:rPr>
                      <w:rFonts w:ascii="EKLH-23" w:hAnsi="EKLH-23" w:cs="Arial Unicode MS"/>
                      <w:color w:val="00B0F0"/>
                      <w:sz w:val="32"/>
                      <w:szCs w:val="32"/>
                      <w:u w:val="none"/>
                      <w:cs/>
                      <w:lang w:bidi="hi-IN"/>
                    </w:rPr>
                    <w:t>सूरत</w:t>
                  </w:r>
                </w:p>
                <w:p w:rsidR="009B6D0D" w:rsidRPr="00A95783" w:rsidRDefault="009B6D0D" w:rsidP="00D05F95">
                  <w:pPr>
                    <w:ind w:right="-257"/>
                    <w:jc w:val="center"/>
                    <w:rPr>
                      <w:rFonts w:asciiTheme="majorHAnsi" w:hAnsiTheme="majorHAnsi" w:cs="Utsaah"/>
                      <w:b/>
                      <w:bCs/>
                      <w:color w:val="C00000"/>
                      <w:sz w:val="28"/>
                      <w:szCs w:val="28"/>
                    </w:rPr>
                  </w:pPr>
                  <w:r w:rsidRPr="00A95783">
                    <w:rPr>
                      <w:rFonts w:asciiTheme="majorHAnsi" w:hAnsiTheme="majorHAnsi" w:cs="Utsaah"/>
                      <w:b/>
                      <w:bCs/>
                      <w:color w:val="C00000"/>
                      <w:sz w:val="28"/>
                      <w:szCs w:val="28"/>
                    </w:rPr>
                    <w:t xml:space="preserve">SARDAR VALLABHBHAI NATIONAL INSTITUTE OF TECHNOLOGY, </w:t>
                  </w:r>
                  <w:r w:rsidRPr="00A95783">
                    <w:rPr>
                      <w:rFonts w:asciiTheme="majorHAnsi" w:hAnsiTheme="majorHAnsi"/>
                      <w:b/>
                      <w:bCs/>
                      <w:color w:val="C00000"/>
                      <w:sz w:val="28"/>
                      <w:szCs w:val="28"/>
                    </w:rPr>
                    <w:t>SURAT, GUJARAT-395007</w:t>
                  </w:r>
                  <w:r w:rsidRPr="00A95783">
                    <w:rPr>
                      <w:rFonts w:asciiTheme="majorHAnsi" w:hAnsiTheme="majorHAnsi" w:cs="Utsaah"/>
                      <w:b/>
                      <w:bCs/>
                      <w:color w:val="C00000"/>
                      <w:sz w:val="28"/>
                      <w:szCs w:val="28"/>
                    </w:rPr>
                    <w:t>.</w:t>
                  </w:r>
                </w:p>
                <w:p w:rsidR="009B6D0D" w:rsidRPr="003235E9" w:rsidRDefault="009B6D0D" w:rsidP="00F11B89">
                  <w:pPr>
                    <w:jc w:val="center"/>
                    <w:rPr>
                      <w:rFonts w:ascii="Tw Cen MT" w:hAnsi="Tw Cen MT" w:cs="Mangal"/>
                      <w:b/>
                      <w:bCs/>
                      <w:rtl/>
                      <w:cs/>
                    </w:rPr>
                  </w:pPr>
                  <w:r w:rsidRPr="003235E9">
                    <w:rPr>
                      <w:rFonts w:ascii="Cambria"/>
                      <w:color w:val="001B74"/>
                      <w:spacing w:val="-1"/>
                    </w:rPr>
                    <w:t>(An</w:t>
                  </w:r>
                  <w:r w:rsidRPr="003235E9">
                    <w:rPr>
                      <w:rFonts w:ascii="Cambria"/>
                      <w:color w:val="001B74"/>
                    </w:rPr>
                    <w:t xml:space="preserve"> </w:t>
                  </w:r>
                  <w:r w:rsidRPr="003235E9">
                    <w:rPr>
                      <w:rFonts w:ascii="Cambria"/>
                      <w:color w:val="001B74"/>
                      <w:spacing w:val="-1"/>
                    </w:rPr>
                    <w:t>Institute</w:t>
                  </w:r>
                  <w:r w:rsidRPr="003235E9">
                    <w:rPr>
                      <w:rFonts w:ascii="Cambria"/>
                      <w:color w:val="001B74"/>
                      <w:spacing w:val="1"/>
                    </w:rPr>
                    <w:t xml:space="preserve"> </w:t>
                  </w:r>
                  <w:r w:rsidRPr="003235E9">
                    <w:rPr>
                      <w:rFonts w:ascii="Cambria"/>
                      <w:color w:val="001B74"/>
                    </w:rPr>
                    <w:t>of National</w:t>
                  </w:r>
                  <w:r w:rsidRPr="003235E9">
                    <w:rPr>
                      <w:rFonts w:ascii="Cambria"/>
                      <w:color w:val="001B74"/>
                      <w:spacing w:val="-3"/>
                    </w:rPr>
                    <w:t xml:space="preserve"> </w:t>
                  </w:r>
                  <w:r w:rsidRPr="003235E9">
                    <w:rPr>
                      <w:rFonts w:ascii="Cambria"/>
                      <w:color w:val="001B74"/>
                      <w:spacing w:val="-1"/>
                    </w:rPr>
                    <w:t>Importance,</w:t>
                  </w:r>
                  <w:r w:rsidRPr="003235E9">
                    <w:rPr>
                      <w:rFonts w:ascii="Cambria"/>
                      <w:color w:val="001B74"/>
                      <w:spacing w:val="2"/>
                    </w:rPr>
                    <w:t xml:space="preserve"> </w:t>
                  </w:r>
                  <w:r w:rsidRPr="003235E9">
                    <w:rPr>
                      <w:rFonts w:ascii="Cambria"/>
                      <w:color w:val="001B74"/>
                      <w:spacing w:val="-1"/>
                    </w:rPr>
                    <w:t>M</w:t>
                  </w:r>
                  <w:r w:rsidR="00F11B89">
                    <w:rPr>
                      <w:rFonts w:ascii="Cambria"/>
                      <w:color w:val="001B74"/>
                      <w:spacing w:val="-1"/>
                    </w:rPr>
                    <w:t>inistry of Education</w:t>
                  </w:r>
                  <w:r w:rsidRPr="003235E9">
                    <w:rPr>
                      <w:rFonts w:ascii="Cambria"/>
                      <w:color w:val="001B74"/>
                      <w:spacing w:val="-1"/>
                    </w:rPr>
                    <w:t>,</w:t>
                  </w:r>
                  <w:r w:rsidRPr="003235E9">
                    <w:rPr>
                      <w:rFonts w:ascii="Cambria"/>
                      <w:color w:val="001B74"/>
                      <w:spacing w:val="1"/>
                    </w:rPr>
                    <w:t xml:space="preserve"> </w:t>
                  </w:r>
                  <w:r w:rsidRPr="003235E9">
                    <w:rPr>
                      <w:rFonts w:ascii="Cambria"/>
                      <w:color w:val="001B74"/>
                      <w:spacing w:val="-1"/>
                    </w:rPr>
                    <w:t>Govt.</w:t>
                  </w:r>
                  <w:r w:rsidRPr="003235E9">
                    <w:rPr>
                      <w:rFonts w:ascii="Cambria"/>
                      <w:color w:val="001B74"/>
                    </w:rPr>
                    <w:t xml:space="preserve"> of</w:t>
                  </w:r>
                  <w:r w:rsidRPr="003235E9">
                    <w:rPr>
                      <w:rFonts w:ascii="Cambria"/>
                      <w:color w:val="001B74"/>
                      <w:spacing w:val="2"/>
                    </w:rPr>
                    <w:t xml:space="preserve"> </w:t>
                  </w:r>
                  <w:r w:rsidRPr="003235E9">
                    <w:rPr>
                      <w:rFonts w:ascii="Cambria"/>
                      <w:color w:val="001B74"/>
                      <w:spacing w:val="-1"/>
                    </w:rPr>
                    <w:t>India)</w:t>
                  </w:r>
                </w:p>
              </w:tc>
              <w:tc>
                <w:tcPr>
                  <w:tcW w:w="567" w:type="dxa"/>
                  <w:textDirection w:val="tbRl"/>
                  <w:vAlign w:val="center"/>
                </w:tcPr>
                <w:p w:rsidR="009B6D0D" w:rsidRPr="008B15D4" w:rsidRDefault="007311BF" w:rsidP="00D05F95">
                  <w:pPr>
                    <w:ind w:left="113" w:right="113"/>
                    <w:jc w:val="center"/>
                    <w:rPr>
                      <w:rFonts w:ascii="Tw Cen MT" w:hAnsi="Tw Cen MT"/>
                      <w:b/>
                      <w:bCs/>
                      <w:color w:val="76923C" w:themeColor="accent3" w:themeShade="BF"/>
                      <w:sz w:val="46"/>
                      <w:szCs w:val="46"/>
                    </w:rPr>
                  </w:pPr>
                  <w:r>
                    <w:rPr>
                      <w:rFonts w:ascii="Tw Cen MT" w:hAnsi="Tw Cen MT" w:cs="Shruti"/>
                      <w:b/>
                      <w:bCs/>
                      <w:color w:val="76923C" w:themeColor="accent3" w:themeShade="BF"/>
                      <w:sz w:val="46"/>
                      <w:szCs w:val="46"/>
                      <w:lang w:bidi="gu-IN"/>
                    </w:rPr>
                    <w:t>S</w:t>
                  </w:r>
                  <w:r w:rsidR="009B6D0D" w:rsidRPr="008B15D4">
                    <w:rPr>
                      <w:rFonts w:ascii="Tw Cen MT" w:hAnsi="Tw Cen MT" w:cs="Shruti"/>
                      <w:b/>
                      <w:bCs/>
                      <w:color w:val="76923C" w:themeColor="accent3" w:themeShade="BF"/>
                      <w:sz w:val="46"/>
                      <w:szCs w:val="46"/>
                      <w:lang w:bidi="gu-IN"/>
                    </w:rPr>
                    <w:t>VNIT</w:t>
                  </w:r>
                </w:p>
              </w:tc>
            </w:tr>
          </w:tbl>
          <w:p w:rsidR="009B6D0D" w:rsidRDefault="009B6D0D" w:rsidP="00D05F95">
            <w:pPr>
              <w:spacing w:before="10"/>
              <w:rPr>
                <w:rFonts w:ascii="Cambria" w:eastAsia="Cambria" w:hAnsi="Cambria" w:cs="Cambria"/>
                <w:b/>
                <w:bCs/>
                <w:i/>
                <w:sz w:val="3"/>
                <w:szCs w:val="3"/>
              </w:rPr>
            </w:pPr>
          </w:p>
          <w:p w:rsidR="009B6D0D" w:rsidRDefault="004C0338" w:rsidP="00D05F95">
            <w:pPr>
              <w:spacing w:line="30" w:lineRule="atLeast"/>
              <w:ind w:left="151"/>
              <w:rPr>
                <w:rFonts w:ascii="Cambria" w:eastAsia="Cambria" w:hAnsi="Cambria" w:cs="Cambria"/>
                <w:sz w:val="3"/>
                <w:szCs w:val="3"/>
              </w:rPr>
            </w:pPr>
            <w:r>
              <w:rPr>
                <w:rFonts w:ascii="Cambria" w:eastAsia="Cambria" w:hAnsi="Cambria" w:cs="Cambria"/>
                <w:sz w:val="3"/>
                <w:szCs w:val="3"/>
              </w:rPr>
            </w:r>
            <w:r>
              <w:rPr>
                <w:rFonts w:ascii="Cambria" w:eastAsia="Cambria" w:hAnsi="Cambria" w:cs="Cambria"/>
                <w:sz w:val="3"/>
                <w:szCs w:val="3"/>
              </w:rPr>
              <w:pict>
                <v:group id="_x0000_s1058" style="width:515.3pt;height:1.75pt;mso-position-horizontal-relative:char;mso-position-vertical-relative:line" coordsize="10306,35">
                  <v:group id="_x0000_s1059" style="position:absolute;left:13;top:13;width:10281;height:10" coordorigin="13,13" coordsize="10281,10">
                    <v:shape id="_x0000_s1060" style="position:absolute;left:13;top:13;width:10281;height:10" coordorigin="13,13" coordsize="10281,10" path="m13,23l10294,13e" filled="f" strokecolor="#921b1f" strokeweight="1.25pt">
                      <v:path arrowok="t"/>
                    </v:shape>
                  </v:group>
                  <w10:wrap type="none"/>
                  <w10:anchorlock/>
                </v:group>
              </w:pict>
            </w:r>
          </w:p>
          <w:p w:rsidR="009B6D0D" w:rsidRDefault="009B6D0D" w:rsidP="00622A1E">
            <w:pPr>
              <w:pStyle w:val="BodyText"/>
              <w:spacing w:before="72" w:line="360" w:lineRule="auto"/>
              <w:ind w:left="1002" w:right="318"/>
              <w:jc w:val="center"/>
              <w:rPr>
                <w:rFonts w:asciiTheme="majorHAnsi" w:hAnsiTheme="majorHAnsi"/>
                <w:b/>
                <w:spacing w:val="2"/>
                <w:sz w:val="28"/>
                <w:szCs w:val="28"/>
                <w:u w:val="single"/>
              </w:rPr>
            </w:pPr>
            <w:r w:rsidRPr="00F715A7">
              <w:rPr>
                <w:rFonts w:asciiTheme="majorHAnsi" w:hAnsiTheme="majorHAnsi"/>
                <w:b/>
                <w:spacing w:val="-2"/>
                <w:sz w:val="28"/>
                <w:szCs w:val="28"/>
                <w:u w:val="single"/>
              </w:rPr>
              <w:t>NOTICE</w:t>
            </w:r>
            <w:r>
              <w:rPr>
                <w:rFonts w:asciiTheme="majorHAnsi" w:hAnsiTheme="majorHAnsi"/>
                <w:b/>
                <w:spacing w:val="-2"/>
                <w:sz w:val="28"/>
                <w:szCs w:val="28"/>
                <w:u w:val="single"/>
              </w:rPr>
              <w:t xml:space="preserve"> INVITING TENDER</w:t>
            </w:r>
            <w:r>
              <w:rPr>
                <w:rFonts w:asciiTheme="majorHAnsi" w:hAnsiTheme="majorHAnsi"/>
                <w:b/>
                <w:spacing w:val="2"/>
                <w:sz w:val="28"/>
                <w:szCs w:val="28"/>
                <w:u w:val="single"/>
              </w:rPr>
              <w:t xml:space="preserve"> </w:t>
            </w:r>
          </w:p>
          <w:p w:rsidR="00C106E0" w:rsidRPr="00BD643F" w:rsidRDefault="00C106E0" w:rsidP="000A2328">
            <w:pPr>
              <w:pStyle w:val="BodyText"/>
              <w:spacing w:before="72" w:line="360" w:lineRule="auto"/>
              <w:ind w:left="280" w:right="264" w:firstLine="0"/>
              <w:jc w:val="both"/>
              <w:rPr>
                <w:rFonts w:asciiTheme="majorHAnsi" w:hAnsiTheme="majorHAnsi" w:cs="Times New Roman"/>
                <w:sz w:val="23"/>
                <w:szCs w:val="23"/>
              </w:rPr>
            </w:pPr>
            <w:r w:rsidRPr="00BD643F">
              <w:rPr>
                <w:rFonts w:asciiTheme="majorHAnsi" w:hAnsiTheme="majorHAnsi"/>
                <w:sz w:val="23"/>
                <w:szCs w:val="23"/>
              </w:rPr>
              <w:t>The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S.V.</w:t>
            </w:r>
            <w:r w:rsidR="00606928">
              <w:rPr>
                <w:rFonts w:asciiTheme="majorHAnsi" w:hAnsiTheme="majorHAnsi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National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Institute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of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Technology,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Surat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invites</w:t>
            </w:r>
            <w:r w:rsidRPr="00BD643F">
              <w:rPr>
                <w:rFonts w:asciiTheme="majorHAnsi" w:hAnsiTheme="majorHAnsi"/>
                <w:spacing w:val="20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 w:cs="Times New Roman"/>
                <w:sz w:val="23"/>
                <w:szCs w:val="23"/>
                <w:lang w:bidi="gu-IN"/>
              </w:rPr>
              <w:t xml:space="preserve">open </w:t>
            </w:r>
            <w:r w:rsidR="00C45CAF" w:rsidRPr="00FD1E49">
              <w:rPr>
                <w:rFonts w:asciiTheme="majorHAnsi" w:hAnsiTheme="majorHAnsi" w:cs="Arial"/>
                <w:b/>
                <w:bCs/>
                <w:lang w:bidi="gu-IN"/>
              </w:rPr>
              <w:t>Develop garden and landscape and three-month maintenance at B-type quarters</w:t>
            </w:r>
            <w:r w:rsidR="00FD1E49">
              <w:rPr>
                <w:rFonts w:asciiTheme="majorHAnsi" w:hAnsiTheme="majorHAnsi" w:cs="Arial"/>
                <w:b/>
                <w:bCs/>
                <w:lang w:bidi="gu-IN"/>
              </w:rPr>
              <w:t xml:space="preserve"> in SVNIT, Surat</w:t>
            </w:r>
            <w:r w:rsidR="001A4EC5">
              <w:rPr>
                <w:rFonts w:asciiTheme="majorHAnsi" w:eastAsia="Times New Roman" w:hAnsiTheme="majorHAnsi"/>
                <w:b/>
                <w:bCs/>
              </w:rPr>
              <w:t xml:space="preserve"> </w:t>
            </w:r>
            <w:r w:rsidRPr="001A4EC5">
              <w:rPr>
                <w:rFonts w:asciiTheme="majorHAnsi" w:hAnsiTheme="majorHAnsi"/>
                <w:sz w:val="23"/>
                <w:szCs w:val="23"/>
              </w:rPr>
              <w:t>in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 xml:space="preserve"> as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per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the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specifications,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terms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and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conditions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given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>in</w:t>
            </w:r>
            <w:r w:rsidRPr="00BD643F">
              <w:rPr>
                <w:rFonts w:asciiTheme="majorHAnsi" w:hAnsiTheme="majorHAnsi"/>
                <w:spacing w:val="22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 xml:space="preserve">this tender. The tender documents can be downloaded from the website </w:t>
            </w:r>
            <w:hyperlink r:id="rId11" w:history="1">
              <w:r w:rsidRPr="00BD643F">
                <w:rPr>
                  <w:rStyle w:val="Hyperlink"/>
                  <w:rFonts w:asciiTheme="majorHAnsi" w:hAnsiTheme="majorHAnsi"/>
                  <w:b/>
                  <w:i/>
                  <w:sz w:val="23"/>
                  <w:szCs w:val="23"/>
                </w:rPr>
                <w:t>http://svnit.ac.in/web/notice_events_tenders.php?tag=tenders</w:t>
              </w:r>
            </w:hyperlink>
            <w:r w:rsidRPr="00BD643F">
              <w:rPr>
                <w:rFonts w:asciiTheme="majorHAnsi" w:hAnsiTheme="majorHAnsi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pacing w:val="-2"/>
                <w:sz w:val="23"/>
                <w:szCs w:val="23"/>
              </w:rPr>
              <w:t>or from</w:t>
            </w:r>
            <w:r w:rsidRPr="00BD643F">
              <w:rPr>
                <w:rFonts w:asciiTheme="majorHAnsi" w:hAnsiTheme="majorHAnsi"/>
                <w:spacing w:val="21"/>
                <w:sz w:val="23"/>
                <w:szCs w:val="23"/>
              </w:rPr>
              <w:t xml:space="preserve"> </w:t>
            </w:r>
            <w:r w:rsidRPr="00BD643F">
              <w:rPr>
                <w:rFonts w:asciiTheme="majorHAnsi" w:hAnsiTheme="majorHAnsi"/>
                <w:sz w:val="23"/>
                <w:szCs w:val="23"/>
              </w:rPr>
              <w:t xml:space="preserve">the Central Publish Procurement Portal (CPPP) </w:t>
            </w:r>
            <w:hyperlink r:id="rId12" w:history="1">
              <w:r w:rsidRPr="00BD643F">
                <w:rPr>
                  <w:rStyle w:val="Hyperlink"/>
                  <w:rFonts w:asciiTheme="majorHAnsi" w:hAnsiTheme="majorHAnsi" w:cs="Arial"/>
                  <w:b/>
                  <w:i/>
                  <w:iCs/>
                  <w:sz w:val="23"/>
                  <w:szCs w:val="23"/>
                </w:rPr>
                <w:t>https://eprocure.gov.in/eprocure/app</w:t>
              </w:r>
            </w:hyperlink>
          </w:p>
          <w:p w:rsidR="009B6D0D" w:rsidRDefault="009B6D0D" w:rsidP="00D05F95">
            <w:pPr>
              <w:ind w:left="4170"/>
              <w:rPr>
                <w:rFonts w:asciiTheme="majorHAnsi" w:hAnsiTheme="majorHAnsi"/>
                <w:b/>
                <w:sz w:val="26"/>
                <w:u w:val="thick" w:color="000000"/>
              </w:rPr>
            </w:pPr>
            <w:r w:rsidRPr="00E755B2">
              <w:rPr>
                <w:rFonts w:asciiTheme="majorHAnsi" w:hAnsiTheme="majorHAnsi"/>
                <w:b/>
                <w:sz w:val="26"/>
                <w:u w:val="thick" w:color="000000"/>
              </w:rPr>
              <w:t>Schedule</w:t>
            </w:r>
            <w:r w:rsidRPr="00E755B2">
              <w:rPr>
                <w:rFonts w:asciiTheme="majorHAnsi" w:hAnsiTheme="majorHAnsi"/>
                <w:b/>
                <w:spacing w:val="-13"/>
                <w:sz w:val="26"/>
                <w:u w:val="thick" w:color="000000"/>
              </w:rPr>
              <w:t xml:space="preserve"> </w:t>
            </w:r>
            <w:r w:rsidRPr="00E755B2">
              <w:rPr>
                <w:rFonts w:asciiTheme="majorHAnsi" w:hAnsiTheme="majorHAnsi"/>
                <w:b/>
                <w:sz w:val="26"/>
                <w:u w:val="thick" w:color="000000"/>
              </w:rPr>
              <w:t>of</w:t>
            </w:r>
            <w:r w:rsidRPr="00E755B2">
              <w:rPr>
                <w:rFonts w:asciiTheme="majorHAnsi" w:hAnsiTheme="majorHAnsi"/>
                <w:b/>
                <w:spacing w:val="-15"/>
                <w:sz w:val="26"/>
                <w:u w:val="thick" w:color="000000"/>
              </w:rPr>
              <w:t xml:space="preserve"> </w:t>
            </w:r>
            <w:r w:rsidRPr="00E755B2">
              <w:rPr>
                <w:rFonts w:asciiTheme="majorHAnsi" w:hAnsiTheme="majorHAnsi"/>
                <w:b/>
                <w:sz w:val="26"/>
                <w:u w:val="thick" w:color="000000"/>
              </w:rPr>
              <w:t>Requirements</w:t>
            </w:r>
          </w:p>
          <w:p w:rsidR="00C557FA" w:rsidRPr="00E755B2" w:rsidRDefault="00C557FA" w:rsidP="00D05F95">
            <w:pPr>
              <w:ind w:left="4170"/>
              <w:rPr>
                <w:rFonts w:asciiTheme="majorHAnsi" w:eastAsia="Times New Roman" w:hAnsiTheme="majorHAnsi" w:cs="Times New Roman"/>
                <w:sz w:val="26"/>
                <w:szCs w:val="26"/>
              </w:rPr>
            </w:pPr>
          </w:p>
          <w:tbl>
            <w:tblPr>
              <w:tblW w:w="985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7"/>
              <w:gridCol w:w="3744"/>
              <w:gridCol w:w="1853"/>
              <w:gridCol w:w="987"/>
              <w:gridCol w:w="1530"/>
              <w:gridCol w:w="1134"/>
            </w:tblGrid>
            <w:tr w:rsidR="007311BF" w:rsidRPr="00C85F86" w:rsidTr="007311BF">
              <w:trPr>
                <w:jc w:val="center"/>
              </w:trPr>
              <w:tc>
                <w:tcPr>
                  <w:tcW w:w="607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1F1F1"/>
                  <w:hideMark/>
                </w:tcPr>
                <w:p w:rsidR="007311BF" w:rsidRPr="00C85F86" w:rsidRDefault="007311BF" w:rsidP="009903DF">
                  <w:pPr>
                    <w:pStyle w:val="TableParagraph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S.No.</w:t>
                  </w:r>
                </w:p>
              </w:tc>
              <w:tc>
                <w:tcPr>
                  <w:tcW w:w="374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4" w:space="0" w:color="auto"/>
                  </w:tcBorders>
                  <w:shd w:val="clear" w:color="auto" w:fill="F1F1F1"/>
                  <w:hideMark/>
                </w:tcPr>
                <w:p w:rsidR="007311BF" w:rsidRPr="00C85F86" w:rsidRDefault="007311BF" w:rsidP="009903DF">
                  <w:pPr>
                    <w:pStyle w:val="TableParagraph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Particular</w:t>
                  </w:r>
                </w:p>
              </w:tc>
              <w:tc>
                <w:tcPr>
                  <w:tcW w:w="1853" w:type="dxa"/>
                  <w:tcBorders>
                    <w:top w:val="single" w:sz="6" w:space="0" w:color="000000"/>
                    <w:left w:val="single" w:sz="4" w:space="0" w:color="auto"/>
                    <w:bottom w:val="single" w:sz="6" w:space="0" w:color="000000"/>
                    <w:right w:val="single" w:sz="6" w:space="0" w:color="000000"/>
                  </w:tcBorders>
                  <w:shd w:val="clear" w:color="auto" w:fill="F1F1F1"/>
                </w:tcPr>
                <w:p w:rsidR="007311BF" w:rsidRPr="00C85F86" w:rsidRDefault="007311BF" w:rsidP="007311BF">
                  <w:pPr>
                    <w:pStyle w:val="TableParagraph"/>
                    <w:jc w:val="center"/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Estimated Cost</w:t>
                  </w:r>
                </w:p>
                <w:p w:rsidR="007311BF" w:rsidRPr="00C85F86" w:rsidRDefault="007311BF" w:rsidP="007311BF">
                  <w:pPr>
                    <w:pStyle w:val="TableParagraph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(In Rs.)</w:t>
                  </w:r>
                </w:p>
              </w:tc>
              <w:tc>
                <w:tcPr>
                  <w:tcW w:w="987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1F1F1"/>
                  <w:hideMark/>
                </w:tcPr>
                <w:p w:rsidR="007311BF" w:rsidRPr="00C85F86" w:rsidRDefault="007311BF" w:rsidP="009903DF">
                  <w:pPr>
                    <w:pStyle w:val="TableParagraph"/>
                    <w:jc w:val="center"/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</w:pPr>
                  <w:r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ender Fee</w:t>
                  </w:r>
                </w:p>
              </w:tc>
              <w:tc>
                <w:tcPr>
                  <w:tcW w:w="153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1F1F1"/>
                  <w:hideMark/>
                </w:tcPr>
                <w:p w:rsidR="007311BF" w:rsidRPr="00C85F86" w:rsidRDefault="007311BF" w:rsidP="009903DF">
                  <w:pPr>
                    <w:pStyle w:val="TableParagraph"/>
                    <w:jc w:val="center"/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EMD</w:t>
                  </w:r>
                </w:p>
                <w:p w:rsidR="007311BF" w:rsidRPr="00C85F86" w:rsidRDefault="007311BF" w:rsidP="009903DF">
                  <w:pPr>
                    <w:pStyle w:val="TableParagraph"/>
                    <w:jc w:val="center"/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(In Rs.)</w:t>
                  </w:r>
                </w:p>
              </w:tc>
              <w:tc>
                <w:tcPr>
                  <w:tcW w:w="113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1F1F1"/>
                  <w:hideMark/>
                </w:tcPr>
                <w:p w:rsidR="007311BF" w:rsidRPr="00C85F86" w:rsidRDefault="007311BF" w:rsidP="009903DF">
                  <w:pPr>
                    <w:pStyle w:val="TableParagraph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Work Duration</w:t>
                  </w:r>
                </w:p>
              </w:tc>
            </w:tr>
            <w:tr w:rsidR="00552882" w:rsidRPr="00C85F86" w:rsidTr="00741B2C">
              <w:trPr>
                <w:jc w:val="center"/>
              </w:trPr>
              <w:tc>
                <w:tcPr>
                  <w:tcW w:w="607" w:type="dxa"/>
                  <w:tcBorders>
                    <w:top w:val="single" w:sz="6" w:space="0" w:color="000000"/>
                    <w:left w:val="single" w:sz="6" w:space="0" w:color="000000"/>
                    <w:bottom w:val="single" w:sz="4" w:space="0" w:color="auto"/>
                    <w:right w:val="single" w:sz="6" w:space="0" w:color="000000"/>
                  </w:tcBorders>
                  <w:hideMark/>
                </w:tcPr>
                <w:p w:rsidR="00552882" w:rsidRPr="00C85F86" w:rsidRDefault="00552882" w:rsidP="002645BF">
                  <w:pPr>
                    <w:pStyle w:val="TableParagraph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sz w:val="23"/>
                      <w:szCs w:val="23"/>
                    </w:rPr>
                    <w:t>01</w:t>
                  </w:r>
                </w:p>
              </w:tc>
              <w:tc>
                <w:tcPr>
                  <w:tcW w:w="3744" w:type="dxa"/>
                  <w:tcBorders>
                    <w:top w:val="single" w:sz="6" w:space="0" w:color="000000"/>
                    <w:left w:val="single" w:sz="6" w:space="0" w:color="000000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606928" w:rsidRPr="00C71898" w:rsidRDefault="00C45CAF" w:rsidP="005A064F">
                  <w:pPr>
                    <w:jc w:val="both"/>
                    <w:rPr>
                      <w:rFonts w:asciiTheme="majorHAnsi" w:hAnsiTheme="majorHAnsi"/>
                      <w:sz w:val="23"/>
                      <w:szCs w:val="23"/>
                      <w:highlight w:val="yellow"/>
                    </w:rPr>
                  </w:pPr>
                  <w:r w:rsidRPr="00C45CAF"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  <w:t>Develop garden and landscape and three-month maintenance at B-type quarters</w:t>
                  </w:r>
                </w:p>
              </w:tc>
              <w:tc>
                <w:tcPr>
                  <w:tcW w:w="1853" w:type="dxa"/>
                  <w:tcBorders>
                    <w:top w:val="single" w:sz="6" w:space="0" w:color="000000"/>
                    <w:left w:val="single" w:sz="4" w:space="0" w:color="auto"/>
                    <w:bottom w:val="single" w:sz="4" w:space="0" w:color="auto"/>
                    <w:right w:val="single" w:sz="6" w:space="0" w:color="000000"/>
                  </w:tcBorders>
                  <w:shd w:val="clear" w:color="auto" w:fill="FFFFFF" w:themeFill="background1"/>
                </w:tcPr>
                <w:p w:rsidR="00552882" w:rsidRPr="00741B2C" w:rsidRDefault="00C45CAF" w:rsidP="005A064F">
                  <w:pPr>
                    <w:jc w:val="center"/>
                    <w:rPr>
                      <w:rFonts w:asciiTheme="majorHAnsi" w:hAnsi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/>
                      <w:sz w:val="23"/>
                      <w:szCs w:val="23"/>
                    </w:rPr>
                    <w:t>3,31,475</w:t>
                  </w:r>
                  <w:r w:rsidR="00552882" w:rsidRPr="00741B2C">
                    <w:rPr>
                      <w:rFonts w:asciiTheme="majorHAnsi" w:hAnsiTheme="majorHAnsi"/>
                      <w:sz w:val="23"/>
                      <w:szCs w:val="23"/>
                    </w:rPr>
                    <w:t>/-</w:t>
                  </w:r>
                </w:p>
              </w:tc>
              <w:tc>
                <w:tcPr>
                  <w:tcW w:w="987" w:type="dxa"/>
                  <w:tcBorders>
                    <w:top w:val="single" w:sz="6" w:space="0" w:color="000000"/>
                    <w:left w:val="single" w:sz="6" w:space="0" w:color="000000"/>
                    <w:bottom w:val="single" w:sz="4" w:space="0" w:color="auto"/>
                    <w:right w:val="single" w:sz="6" w:space="0" w:color="000000"/>
                  </w:tcBorders>
                  <w:shd w:val="clear" w:color="auto" w:fill="FFFFFF" w:themeFill="background1"/>
                  <w:hideMark/>
                </w:tcPr>
                <w:p w:rsidR="00552882" w:rsidRPr="00741B2C" w:rsidRDefault="00552882" w:rsidP="00777DA6">
                  <w:pPr>
                    <w:pStyle w:val="Footer"/>
                    <w:ind w:left="-58" w:right="-58"/>
                    <w:jc w:val="center"/>
                    <w:rPr>
                      <w:rFonts w:asciiTheme="majorHAnsi" w:hAnsiTheme="majorHAnsi"/>
                      <w:sz w:val="23"/>
                      <w:szCs w:val="23"/>
                    </w:rPr>
                  </w:pPr>
                  <w:r w:rsidRPr="00741B2C">
                    <w:rPr>
                      <w:rFonts w:asciiTheme="majorHAnsi" w:hAnsiTheme="majorHAnsi"/>
                      <w:sz w:val="23"/>
                      <w:szCs w:val="23"/>
                    </w:rPr>
                    <w:t>500/-</w:t>
                  </w:r>
                </w:p>
              </w:tc>
              <w:tc>
                <w:tcPr>
                  <w:tcW w:w="1530" w:type="dxa"/>
                  <w:tcBorders>
                    <w:top w:val="single" w:sz="6" w:space="0" w:color="000000"/>
                    <w:left w:val="single" w:sz="6" w:space="0" w:color="000000"/>
                    <w:bottom w:val="single" w:sz="4" w:space="0" w:color="auto"/>
                    <w:right w:val="single" w:sz="6" w:space="0" w:color="000000"/>
                  </w:tcBorders>
                  <w:shd w:val="clear" w:color="auto" w:fill="FFFFFF" w:themeFill="background1"/>
                  <w:hideMark/>
                </w:tcPr>
                <w:p w:rsidR="00552882" w:rsidRPr="00741B2C" w:rsidRDefault="00C45CAF" w:rsidP="005A064F">
                  <w:pPr>
                    <w:pStyle w:val="TableParagraph"/>
                    <w:jc w:val="center"/>
                    <w:rPr>
                      <w:rFonts w:asciiTheme="majorHAnsi" w:hAnsi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/>
                      <w:sz w:val="23"/>
                      <w:szCs w:val="23"/>
                    </w:rPr>
                    <w:t>6700</w:t>
                  </w:r>
                  <w:r w:rsidR="00552882" w:rsidRPr="00741B2C">
                    <w:rPr>
                      <w:rFonts w:asciiTheme="majorHAnsi" w:hAnsiTheme="majorHAnsi"/>
                      <w:sz w:val="23"/>
                      <w:szCs w:val="23"/>
                    </w:rPr>
                    <w:t>/-</w:t>
                  </w:r>
                </w:p>
              </w:tc>
              <w:tc>
                <w:tcPr>
                  <w:tcW w:w="1134" w:type="dxa"/>
                  <w:tcBorders>
                    <w:top w:val="single" w:sz="6" w:space="0" w:color="000000"/>
                    <w:left w:val="single" w:sz="6" w:space="0" w:color="000000"/>
                    <w:bottom w:val="single" w:sz="4" w:space="0" w:color="auto"/>
                    <w:right w:val="single" w:sz="6" w:space="0" w:color="000000"/>
                  </w:tcBorders>
                  <w:shd w:val="clear" w:color="auto" w:fill="FFFFFF" w:themeFill="background1"/>
                  <w:hideMark/>
                </w:tcPr>
                <w:p w:rsidR="00552882" w:rsidRPr="00741B2C" w:rsidRDefault="00FD1E49" w:rsidP="00777DA6">
                  <w:pPr>
                    <w:pStyle w:val="TableParagraph"/>
                    <w:jc w:val="center"/>
                    <w:rPr>
                      <w:rFonts w:asciiTheme="majorHAnsi" w:hAnsiTheme="majorHAnsi"/>
                      <w:sz w:val="23"/>
                      <w:szCs w:val="23"/>
                    </w:rPr>
                  </w:pPr>
                  <w:r>
                    <w:rPr>
                      <w:rFonts w:asciiTheme="majorHAnsi" w:hAnsiTheme="majorHAnsi"/>
                      <w:sz w:val="23"/>
                      <w:szCs w:val="23"/>
                    </w:rPr>
                    <w:t>18</w:t>
                  </w:r>
                  <w:r w:rsidR="001A4EC5" w:rsidRPr="00FD1E49">
                    <w:rPr>
                      <w:rFonts w:asciiTheme="majorHAnsi" w:hAnsiTheme="majorHAnsi"/>
                      <w:sz w:val="23"/>
                      <w:szCs w:val="23"/>
                    </w:rPr>
                    <w:t>0</w:t>
                  </w:r>
                  <w:r w:rsidR="00552882" w:rsidRPr="00FD1E49">
                    <w:rPr>
                      <w:rFonts w:asciiTheme="majorHAnsi" w:hAnsiTheme="majorHAnsi"/>
                      <w:sz w:val="23"/>
                      <w:szCs w:val="23"/>
                    </w:rPr>
                    <w:t xml:space="preserve"> Days</w:t>
                  </w:r>
                </w:p>
              </w:tc>
            </w:tr>
          </w:tbl>
          <w:p w:rsidR="009B6D0D" w:rsidRPr="00E615BB" w:rsidRDefault="00741B2C" w:rsidP="00D05F95">
            <w:pPr>
              <w:spacing w:before="10"/>
              <w:rPr>
                <w:rFonts w:asciiTheme="majorHAnsi" w:eastAsia="Times New Roman" w:hAnsiTheme="majorHAnsi" w:cs="Times New Roman"/>
                <w:b/>
                <w:bCs/>
                <w:sz w:val="4"/>
                <w:szCs w:val="26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sz w:val="4"/>
                <w:szCs w:val="26"/>
              </w:rPr>
              <w:t>2</w:t>
            </w:r>
          </w:p>
          <w:tbl>
            <w:tblPr>
              <w:tblW w:w="0" w:type="auto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877"/>
              <w:gridCol w:w="5943"/>
            </w:tblGrid>
            <w:tr w:rsidR="009B6D0D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  <w:shd w:val="clear" w:color="auto" w:fill="F1F1F1"/>
                </w:tcPr>
                <w:p w:rsidR="009B6D0D" w:rsidRPr="00C85F86" w:rsidRDefault="009B6D0D" w:rsidP="00D05F95">
                  <w:pPr>
                    <w:pStyle w:val="TableParagraph"/>
                    <w:spacing w:before="57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Details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  <w:shd w:val="clear" w:color="auto" w:fill="F1F1F1"/>
                </w:tcPr>
                <w:p w:rsidR="009B6D0D" w:rsidRPr="00C85F86" w:rsidRDefault="009B6D0D" w:rsidP="00D05F95">
                  <w:pPr>
                    <w:pStyle w:val="TableParagraph"/>
                    <w:spacing w:before="57"/>
                    <w:ind w:right="3"/>
                    <w:jc w:val="center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Information</w:t>
                  </w:r>
                </w:p>
              </w:tc>
            </w:tr>
            <w:tr w:rsidR="009B6D0D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9B6D0D" w:rsidRPr="00C85F86" w:rsidRDefault="009B6D0D" w:rsidP="00F278D2">
                  <w:pPr>
                    <w:pStyle w:val="TableParagraph"/>
                    <w:spacing w:before="36" w:after="120"/>
                    <w:ind w:left="101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eastAsia="Times New Roman" w:hAnsiTheme="majorHAnsi" w:cs="Times New Roman"/>
                      <w:b/>
                      <w:bCs/>
                      <w:sz w:val="23"/>
                      <w:szCs w:val="23"/>
                    </w:rPr>
                    <w:t>Tender Nos</w:t>
                  </w:r>
                  <w:r w:rsidRPr="00C85F86"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eastAsia="Times New Roman" w:hAnsiTheme="majorHAnsi" w:cs="Times New Roman"/>
                      <w:i/>
                      <w:iCs/>
                      <w:sz w:val="23"/>
                      <w:szCs w:val="23"/>
                    </w:rPr>
                    <w:t>( in e</w:t>
                  </w:r>
                  <w:r w:rsidR="00F278D2" w:rsidRPr="00C85F86">
                    <w:rPr>
                      <w:rFonts w:asciiTheme="majorHAnsi" w:eastAsia="Times New Roman" w:hAnsiTheme="majorHAnsi" w:cs="Times New Roman"/>
                      <w:i/>
                      <w:iCs/>
                      <w:sz w:val="23"/>
                      <w:szCs w:val="23"/>
                    </w:rPr>
                    <w:t>Procurement</w:t>
                  </w:r>
                  <w:r w:rsidRPr="00C85F86">
                    <w:rPr>
                      <w:rFonts w:asciiTheme="majorHAnsi" w:eastAsia="Times New Roman" w:hAnsiTheme="majorHAnsi" w:cs="Times New Roman"/>
                      <w:i/>
                      <w:iCs/>
                      <w:sz w:val="23"/>
                      <w:szCs w:val="23"/>
                    </w:rPr>
                    <w:t xml:space="preserve"> portal)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9B6D0D" w:rsidRPr="004E386D" w:rsidRDefault="004E386D" w:rsidP="00FD1E49">
                  <w:pPr>
                    <w:pStyle w:val="TableParagraph"/>
                    <w:spacing w:before="26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4E386D">
                    <w:rPr>
                      <w:rFonts w:asciiTheme="majorHAnsi" w:hAnsiTheme="majorHAnsi" w:cs="Arial"/>
                      <w:b/>
                      <w:bCs/>
                      <w:color w:val="0A0AE6"/>
                      <w:sz w:val="23"/>
                      <w:szCs w:val="23"/>
                    </w:rPr>
                    <w:t xml:space="preserve">   </w:t>
                  </w:r>
                  <w:r w:rsidR="00275141">
                    <w:rPr>
                      <w:rFonts w:asciiTheme="majorHAnsi" w:hAnsiTheme="majorHAnsi" w:cs="Arial"/>
                      <w:b/>
                      <w:bCs/>
                      <w:color w:val="0A0AE6"/>
                      <w:sz w:val="23"/>
                      <w:szCs w:val="23"/>
                    </w:rPr>
                    <w:t>2023_SVNIT_741556_1</w:t>
                  </w:r>
                </w:p>
              </w:tc>
            </w:tr>
            <w:tr w:rsidR="00710811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C85F86" w:rsidRDefault="00710811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ender Ref. No (Institute):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4E386D" w:rsidRDefault="004E386D" w:rsidP="004E386D">
                  <w:pPr>
                    <w:pStyle w:val="TableParagraph"/>
                    <w:spacing w:before="26"/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</w:pPr>
                  <w:r w:rsidRPr="004E386D"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  <w:t xml:space="preserve">    </w:t>
                  </w:r>
                  <w:r w:rsidR="00FA1A2E"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  <w:t>SVNIT-CPP-269</w:t>
                  </w:r>
                  <w:r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  <w:t>/</w:t>
                  </w:r>
                  <w:r w:rsidR="00FA1A2E"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  <w:t>Garden/235</w:t>
                  </w:r>
                  <w:r w:rsidRPr="004E386D"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  <w:t>/2022-23</w:t>
                  </w:r>
                </w:p>
              </w:tc>
            </w:tr>
            <w:tr w:rsidR="00710811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C85F86" w:rsidRDefault="00710811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ender</w:t>
                  </w:r>
                  <w:r w:rsidRPr="00C85F86">
                    <w:rPr>
                      <w:rFonts w:asciiTheme="majorHAnsi" w:hAnsiTheme="majorHAnsi"/>
                      <w:b/>
                      <w:spacing w:val="-2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Floating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Date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275141" w:rsidRDefault="00275141" w:rsidP="004E386D">
                  <w:pPr>
                    <w:pStyle w:val="TableParagraph"/>
                    <w:spacing w:before="26"/>
                    <w:ind w:left="99"/>
                    <w:rPr>
                      <w:rFonts w:asciiTheme="majorHAnsi" w:hAnsiTheme="majorHAnsi"/>
                      <w:b/>
                      <w:bCs/>
                      <w:spacing w:val="-9"/>
                      <w:sz w:val="23"/>
                      <w:szCs w:val="23"/>
                    </w:rPr>
                  </w:pP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20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>t</w:t>
                  </w:r>
                  <w:r w:rsidR="00FD1E49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>h</w:t>
                  </w:r>
                  <w:r w:rsidR="00FD1E49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Feburary</w:t>
                  </w:r>
                  <w:proofErr w:type="spellEnd"/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</w:t>
                  </w:r>
                  <w:r w:rsidRPr="00275141">
                    <w:rPr>
                      <w:rFonts w:asciiTheme="majorHAnsi" w:hAnsiTheme="majorHAnsi"/>
                      <w:sz w:val="23"/>
                      <w:szCs w:val="23"/>
                    </w:rPr>
                    <w:t>2023</w:t>
                  </w:r>
                  <w:r w:rsidR="004E386D" w:rsidRPr="00275141">
                    <w:rPr>
                      <w:rFonts w:asciiTheme="majorHAnsi" w:hAnsiTheme="majorHAnsi"/>
                      <w:sz w:val="23"/>
                      <w:szCs w:val="23"/>
                    </w:rPr>
                    <w:t xml:space="preserve"> </w:t>
                  </w:r>
                  <w:r w:rsidR="00710811" w:rsidRPr="00275141">
                    <w:rPr>
                      <w:rFonts w:asciiTheme="majorHAnsi" w:hAnsiTheme="majorHAnsi"/>
                      <w:sz w:val="23"/>
                      <w:szCs w:val="23"/>
                    </w:rPr>
                    <w:t xml:space="preserve">at </w:t>
                  </w:r>
                  <w:r w:rsidR="00FA1A2E">
                    <w:rPr>
                      <w:rFonts w:asciiTheme="majorHAnsi" w:hAnsiTheme="majorHAnsi"/>
                      <w:sz w:val="23"/>
                      <w:szCs w:val="23"/>
                    </w:rPr>
                    <w:t>16</w:t>
                  </w:r>
                  <w:r w:rsidR="00710811" w:rsidRPr="00275141">
                    <w:rPr>
                      <w:rFonts w:asciiTheme="majorHAnsi" w:hAnsiTheme="majorHAnsi"/>
                      <w:sz w:val="23"/>
                      <w:szCs w:val="23"/>
                    </w:rPr>
                    <w:t>:</w:t>
                  </w:r>
                  <w:r w:rsidR="004E386D" w:rsidRPr="00275141">
                    <w:rPr>
                      <w:rFonts w:asciiTheme="majorHAnsi" w:hAnsiTheme="majorHAnsi"/>
                      <w:sz w:val="23"/>
                      <w:szCs w:val="23"/>
                    </w:rPr>
                    <w:t>30</w:t>
                  </w:r>
                  <w:r w:rsidR="00710811" w:rsidRPr="00275141">
                    <w:rPr>
                      <w:rFonts w:asciiTheme="majorHAnsi" w:hAnsiTheme="majorHAnsi"/>
                      <w:sz w:val="23"/>
                      <w:szCs w:val="23"/>
                    </w:rPr>
                    <w:t xml:space="preserve"> </w:t>
                  </w:r>
                  <w:r w:rsidR="00606928" w:rsidRPr="00275141">
                    <w:rPr>
                      <w:rFonts w:asciiTheme="majorHAnsi" w:hAnsiTheme="majorHAnsi"/>
                      <w:sz w:val="23"/>
                      <w:szCs w:val="23"/>
                    </w:rPr>
                    <w:t>Hrs.</w:t>
                  </w:r>
                </w:p>
              </w:tc>
            </w:tr>
            <w:tr w:rsidR="00710811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C85F86" w:rsidRDefault="00710811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Bid submission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Start</w:t>
                  </w:r>
                  <w:r w:rsidRPr="00C85F86">
                    <w:rPr>
                      <w:rFonts w:asciiTheme="majorHAnsi" w:hAnsiTheme="majorHAnsi"/>
                      <w:b/>
                      <w:spacing w:val="52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Date</w:t>
                  </w:r>
                  <w:r w:rsidRPr="00C85F86">
                    <w:rPr>
                      <w:rFonts w:asciiTheme="majorHAnsi" w:hAnsiTheme="majorHAnsi"/>
                      <w:b/>
                      <w:spacing w:val="-2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&amp;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ime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275141" w:rsidRDefault="00275141" w:rsidP="00606928">
                  <w:pPr>
                    <w:pStyle w:val="TableParagraph"/>
                    <w:spacing w:before="26"/>
                    <w:ind w:left="99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20</w:t>
                  </w:r>
                  <w:r w:rsidR="004E386D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>th</w:t>
                  </w:r>
                  <w:r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>Feburary</w:t>
                  </w:r>
                  <w:proofErr w:type="spellEnd"/>
                  <w:r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 xml:space="preserve"> </w:t>
                  </w:r>
                  <w:r w:rsidRPr="00275141">
                    <w:rPr>
                      <w:rFonts w:asciiTheme="majorHAnsi" w:hAnsiTheme="majorHAnsi"/>
                      <w:sz w:val="23"/>
                      <w:szCs w:val="23"/>
                    </w:rPr>
                    <w:t>2023</w:t>
                  </w:r>
                  <w:r w:rsidR="004E386D" w:rsidRPr="00275141">
                    <w:rPr>
                      <w:rFonts w:asciiTheme="majorHAnsi" w:hAnsiTheme="majorHAnsi"/>
                      <w:sz w:val="23"/>
                      <w:szCs w:val="23"/>
                    </w:rPr>
                    <w:t xml:space="preserve"> </w:t>
                  </w:r>
                  <w:r w:rsidR="00FA1A2E">
                    <w:rPr>
                      <w:rFonts w:asciiTheme="majorHAnsi" w:hAnsiTheme="majorHAnsi"/>
                      <w:sz w:val="23"/>
                      <w:szCs w:val="23"/>
                    </w:rPr>
                    <w:t>at  17</w:t>
                  </w:r>
                  <w:r w:rsidR="000068B7" w:rsidRPr="00275141">
                    <w:rPr>
                      <w:rFonts w:asciiTheme="majorHAnsi" w:hAnsiTheme="majorHAnsi"/>
                      <w:sz w:val="23"/>
                      <w:szCs w:val="23"/>
                    </w:rPr>
                    <w:t>:</w:t>
                  </w:r>
                  <w:r w:rsidR="00FA1A2E">
                    <w:rPr>
                      <w:rFonts w:asciiTheme="majorHAnsi" w:hAnsiTheme="majorHAnsi"/>
                      <w:sz w:val="23"/>
                      <w:szCs w:val="23"/>
                    </w:rPr>
                    <w:t>00</w:t>
                  </w:r>
                  <w:r w:rsidR="000068B7" w:rsidRPr="00275141">
                    <w:rPr>
                      <w:rFonts w:asciiTheme="majorHAnsi" w:hAnsiTheme="majorHAnsi"/>
                      <w:sz w:val="23"/>
                      <w:szCs w:val="23"/>
                    </w:rPr>
                    <w:t xml:space="preserve"> </w:t>
                  </w:r>
                  <w:r w:rsidR="00606928" w:rsidRPr="00275141">
                    <w:rPr>
                      <w:rFonts w:asciiTheme="majorHAnsi" w:hAnsiTheme="majorHAnsi"/>
                      <w:sz w:val="23"/>
                      <w:szCs w:val="23"/>
                    </w:rPr>
                    <w:t>Hrs.</w:t>
                  </w:r>
                </w:p>
              </w:tc>
            </w:tr>
            <w:tr w:rsidR="00710811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C85F86" w:rsidRDefault="00710811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Bid downloaded End Date</w:t>
                  </w:r>
                  <w:r w:rsidRPr="00C85F86">
                    <w:rPr>
                      <w:rFonts w:asciiTheme="majorHAnsi" w:hAnsiTheme="majorHAnsi"/>
                      <w:b/>
                      <w:spacing w:val="-2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&amp;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ime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275141" w:rsidRDefault="00275141" w:rsidP="00606928">
                  <w:pPr>
                    <w:pStyle w:val="TableParagraph"/>
                    <w:spacing w:before="26"/>
                    <w:ind w:left="99"/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</w:pP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14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>th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March</w:t>
                  </w:r>
                  <w:r w:rsidR="004E386D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2023</w:t>
                  </w:r>
                  <w:r w:rsidR="004E386D" w:rsidRPr="00275141">
                    <w:rPr>
                      <w:rFonts w:asciiTheme="majorHAnsi" w:hAnsiTheme="majorHAnsi"/>
                      <w:sz w:val="23"/>
                      <w:szCs w:val="23"/>
                    </w:rPr>
                    <w:t xml:space="preserve"> at </w:t>
                  </w:r>
                  <w:r w:rsidR="004E386D"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>17:00 Hrs</w:t>
                  </w:r>
                  <w:r w:rsidR="00606928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.</w:t>
                  </w:r>
                </w:p>
              </w:tc>
            </w:tr>
            <w:tr w:rsidR="00710811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C85F86" w:rsidRDefault="00710811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Bid submission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 xml:space="preserve"> End</w:t>
                  </w:r>
                  <w:r w:rsidRPr="00C85F86">
                    <w:rPr>
                      <w:rFonts w:asciiTheme="majorHAnsi" w:hAnsiTheme="majorHAnsi"/>
                      <w:b/>
                      <w:spacing w:val="52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Date</w:t>
                  </w:r>
                  <w:r w:rsidRPr="00C85F86">
                    <w:rPr>
                      <w:rFonts w:asciiTheme="majorHAnsi" w:hAnsiTheme="majorHAnsi"/>
                      <w:b/>
                      <w:spacing w:val="-2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&amp;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ime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275141" w:rsidRDefault="00275141" w:rsidP="004E386D">
                  <w:pPr>
                    <w:pStyle w:val="TableParagraph"/>
                    <w:spacing w:before="26"/>
                    <w:ind w:left="99"/>
                    <w:rPr>
                      <w:rFonts w:asciiTheme="majorHAnsi" w:eastAsia="Times New Roman" w:hAnsiTheme="majorHAnsi" w:cs="Times New Roman"/>
                      <w:sz w:val="23"/>
                      <w:szCs w:val="23"/>
                    </w:rPr>
                  </w:pP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14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>th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March</w:t>
                  </w:r>
                  <w:r w:rsidR="004E386D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2023 </w:t>
                  </w:r>
                  <w:proofErr w:type="spellStart"/>
                  <w:r w:rsidR="00710811" w:rsidRPr="00275141">
                    <w:rPr>
                      <w:rFonts w:asciiTheme="majorHAnsi" w:hAnsiTheme="majorHAnsi"/>
                      <w:sz w:val="23"/>
                      <w:szCs w:val="23"/>
                    </w:rPr>
                    <w:t>upto</w:t>
                  </w:r>
                  <w:proofErr w:type="spellEnd"/>
                  <w:r w:rsidR="00710811" w:rsidRPr="00275141">
                    <w:rPr>
                      <w:rFonts w:asciiTheme="majorHAnsi" w:hAnsiTheme="majorHAnsi"/>
                      <w:spacing w:val="1"/>
                      <w:sz w:val="23"/>
                      <w:szCs w:val="23"/>
                    </w:rPr>
                    <w:t xml:space="preserve">  </w:t>
                  </w:r>
                  <w:r w:rsidR="00606928"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>17</w:t>
                  </w:r>
                  <w:r w:rsidR="00710811"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>:00</w:t>
                  </w:r>
                  <w:r w:rsidR="00710811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</w:t>
                  </w:r>
                  <w:r w:rsidR="00606928" w:rsidRPr="00275141">
                    <w:rPr>
                      <w:rFonts w:asciiTheme="majorHAnsi" w:hAnsiTheme="majorHAnsi"/>
                      <w:sz w:val="23"/>
                      <w:szCs w:val="23"/>
                    </w:rPr>
                    <w:t>Hrs.</w:t>
                  </w:r>
                </w:p>
              </w:tc>
            </w:tr>
            <w:tr w:rsidR="00710811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C85F86" w:rsidRDefault="00710811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Bid</w:t>
                  </w:r>
                  <w:r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s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Opening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 xml:space="preserve">Date </w:t>
                  </w: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>&amp;</w:t>
                  </w:r>
                  <w:r w:rsidRPr="00C85F86">
                    <w:rPr>
                      <w:rFonts w:asciiTheme="majorHAnsi" w:hAnsiTheme="majorHAnsi"/>
                      <w:b/>
                      <w:spacing w:val="23"/>
                      <w:sz w:val="23"/>
                      <w:szCs w:val="23"/>
                    </w:rPr>
                    <w:t xml:space="preserve"> </w:t>
                  </w:r>
                  <w:r w:rsidRPr="00C85F86">
                    <w:rPr>
                      <w:rFonts w:asciiTheme="majorHAnsi" w:hAnsiTheme="majorHAnsi"/>
                      <w:b/>
                      <w:spacing w:val="-1"/>
                      <w:sz w:val="23"/>
                      <w:szCs w:val="23"/>
                    </w:rPr>
                    <w:t>Time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0811" w:rsidRPr="00275141" w:rsidRDefault="004E386D" w:rsidP="00606928">
                  <w:pPr>
                    <w:pStyle w:val="TableParagraph"/>
                    <w:tabs>
                      <w:tab w:val="center" w:pos="2912"/>
                    </w:tabs>
                    <w:spacing w:before="26"/>
                    <w:ind w:left="99" w:right="205"/>
                    <w:jc w:val="both"/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</w:pP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 xml:space="preserve"> </w:t>
                  </w:r>
                  <w:r w:rsidR="00275141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16</w:t>
                  </w:r>
                  <w:r w:rsidR="00275141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  <w:vertAlign w:val="superscript"/>
                    </w:rPr>
                    <w:t>th</w:t>
                  </w:r>
                  <w:r w:rsidR="00275141"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March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 xml:space="preserve"> 2023 at </w:t>
                  </w:r>
                  <w:r w:rsidRPr="00275141">
                    <w:rPr>
                      <w:rFonts w:asciiTheme="majorHAnsi" w:hAnsiTheme="majorHAnsi"/>
                      <w:spacing w:val="-2"/>
                      <w:sz w:val="23"/>
                      <w:szCs w:val="23"/>
                    </w:rPr>
                    <w:t xml:space="preserve">11:00 </w:t>
                  </w:r>
                  <w:r w:rsidRPr="00275141">
                    <w:rPr>
                      <w:rFonts w:asciiTheme="majorHAnsi" w:hAnsiTheme="majorHAnsi"/>
                      <w:spacing w:val="-1"/>
                      <w:sz w:val="23"/>
                      <w:szCs w:val="23"/>
                    </w:rPr>
                    <w:t>Hrs.</w:t>
                  </w:r>
                </w:p>
              </w:tc>
            </w:tr>
            <w:tr w:rsidR="00711806" w:rsidRPr="00C85F86" w:rsidTr="00DE3B69">
              <w:trPr>
                <w:jc w:val="center"/>
              </w:trPr>
              <w:tc>
                <w:tcPr>
                  <w:tcW w:w="3877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711806" w:rsidRPr="00C85F86" w:rsidRDefault="00711806" w:rsidP="001A3566">
                  <w:pPr>
                    <w:pStyle w:val="TableParagraph"/>
                    <w:spacing w:before="36" w:after="120"/>
                    <w:ind w:left="101"/>
                    <w:rPr>
                      <w:rFonts w:asciiTheme="majorHAnsi" w:hAnsiTheme="majorHAnsi"/>
                      <w:b/>
                      <w:sz w:val="23"/>
                      <w:szCs w:val="23"/>
                    </w:rPr>
                  </w:pPr>
                  <w:r w:rsidRPr="00C85F86">
                    <w:rPr>
                      <w:rFonts w:asciiTheme="majorHAnsi" w:hAnsiTheme="majorHAnsi"/>
                      <w:b/>
                      <w:sz w:val="23"/>
                      <w:szCs w:val="23"/>
                    </w:rPr>
                    <w:t>Inviting Officer Designation, Address, phone, email</w:t>
                  </w:r>
                </w:p>
              </w:tc>
              <w:tc>
                <w:tcPr>
                  <w:tcW w:w="5943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:rsidR="004E386D" w:rsidRPr="0026229C" w:rsidRDefault="004E386D" w:rsidP="004E386D">
                  <w:pPr>
                    <w:pStyle w:val="TableParagraph"/>
                    <w:spacing w:line="276" w:lineRule="auto"/>
                    <w:ind w:left="86" w:right="173"/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</w:pPr>
                  <w:r w:rsidRPr="0026229C"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  <w:t xml:space="preserve">Faculty I/C Gardening </w:t>
                  </w:r>
                  <w:r w:rsidR="00F5025C"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  <w:t>and</w:t>
                  </w:r>
                  <w:r w:rsidRPr="0026229C"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  <w:t xml:space="preserve"> Campus Beautification</w:t>
                  </w:r>
                  <w:r w:rsidRPr="00892901"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  <w:t xml:space="preserve">, </w:t>
                  </w:r>
                  <w:r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  <w:t>Horticulture and Gardening</w:t>
                  </w:r>
                  <w:r w:rsidRPr="0026229C">
                    <w:rPr>
                      <w:rFonts w:asciiTheme="majorHAnsi" w:eastAsia="Times New Roman" w:hAnsiTheme="majorHAnsi" w:cs="Times New Roman"/>
                      <w:bCs/>
                      <w:spacing w:val="-5"/>
                      <w:sz w:val="23"/>
                      <w:szCs w:val="23"/>
                    </w:rPr>
                    <w:t xml:space="preserve">, </w:t>
                  </w:r>
                </w:p>
                <w:p w:rsidR="004E386D" w:rsidRDefault="004E386D" w:rsidP="004E386D">
                  <w:pPr>
                    <w:pStyle w:val="TableParagraph"/>
                    <w:spacing w:line="276" w:lineRule="auto"/>
                    <w:ind w:left="86" w:right="173"/>
                    <w:rPr>
                      <w:rFonts w:asciiTheme="majorHAnsi" w:eastAsia="Times New Roman" w:hAnsiTheme="majorHAnsi" w:cs="Times New Roman"/>
                      <w:bCs/>
                      <w:sz w:val="23"/>
                      <w:szCs w:val="23"/>
                    </w:rPr>
                  </w:pPr>
                  <w:r w:rsidRPr="00892901">
                    <w:rPr>
                      <w:rFonts w:asciiTheme="majorHAnsi" w:eastAsia="Times New Roman" w:hAnsiTheme="majorHAnsi" w:cs="Times New Roman"/>
                      <w:bCs/>
                      <w:sz w:val="23"/>
                      <w:szCs w:val="23"/>
                    </w:rPr>
                    <w:t>SVNIT, Surat, Gujarat-395007.</w:t>
                  </w:r>
                </w:p>
                <w:p w:rsidR="004E386D" w:rsidRPr="00892901" w:rsidRDefault="004E386D" w:rsidP="004E386D">
                  <w:pPr>
                    <w:pStyle w:val="TableParagraph"/>
                    <w:spacing w:line="276" w:lineRule="auto"/>
                    <w:ind w:left="86" w:right="173"/>
                    <w:rPr>
                      <w:rFonts w:asciiTheme="majorHAnsi" w:eastAsia="Times New Roman" w:hAnsiTheme="majorHAnsi" w:cs="Times New Roman"/>
                      <w:bCs/>
                      <w:sz w:val="23"/>
                      <w:szCs w:val="23"/>
                    </w:rPr>
                  </w:pPr>
                  <w:r>
                    <w:rPr>
                      <w:rFonts w:asciiTheme="majorHAnsi" w:eastAsia="Times New Roman" w:hAnsiTheme="majorHAnsi" w:cs="Times New Roman"/>
                      <w:bCs/>
                      <w:sz w:val="23"/>
                      <w:szCs w:val="23"/>
                    </w:rPr>
                    <w:t>Contact No. : 0261-2201617-31</w:t>
                  </w:r>
                </w:p>
                <w:p w:rsidR="004E386D" w:rsidRPr="00C85F86" w:rsidRDefault="004E386D" w:rsidP="004E386D">
                  <w:pPr>
                    <w:pStyle w:val="TableParagraph"/>
                    <w:ind w:left="91" w:right="167"/>
                    <w:rPr>
                      <w:rFonts w:asciiTheme="majorHAnsi" w:eastAsia="Times New Roman" w:hAnsiTheme="majorHAnsi" w:cs="Times New Roman"/>
                      <w:bCs/>
                      <w:sz w:val="23"/>
                      <w:szCs w:val="23"/>
                    </w:rPr>
                  </w:pPr>
                  <w:r w:rsidRPr="00892901">
                    <w:rPr>
                      <w:rFonts w:asciiTheme="majorHAnsi" w:eastAsia="Times New Roman" w:hAnsiTheme="majorHAnsi" w:cs="Times New Roman"/>
                      <w:bCs/>
                      <w:sz w:val="23"/>
                      <w:szCs w:val="23"/>
                    </w:rPr>
                    <w:t xml:space="preserve">Email.: </w:t>
                  </w:r>
                  <w:hyperlink r:id="rId13" w:history="1">
                    <w:r w:rsidRPr="00B45D41">
                      <w:rPr>
                        <w:rStyle w:val="Hyperlink"/>
                        <w:rFonts w:asciiTheme="majorHAnsi" w:hAnsiTheme="majorHAnsi" w:cs="Times New Roman"/>
                        <w:bCs/>
                        <w:sz w:val="23"/>
                        <w:szCs w:val="23"/>
                      </w:rPr>
                      <w:t>ic_garden@svnit.ac.in</w:t>
                    </w:r>
                  </w:hyperlink>
                </w:p>
              </w:tc>
            </w:tr>
          </w:tbl>
          <w:p w:rsidR="009B6D0D" w:rsidRPr="00CC0277" w:rsidRDefault="009B6D0D" w:rsidP="00D05F95">
            <w:pPr>
              <w:pStyle w:val="TableParagraph"/>
              <w:spacing w:before="7" w:line="302" w:lineRule="auto"/>
              <w:ind w:left="56" w:right="54" w:firstLine="719"/>
              <w:jc w:val="both"/>
              <w:rPr>
                <w:rFonts w:asciiTheme="majorHAnsi" w:eastAsia="Arial" w:hAnsiTheme="majorHAnsi" w:cs="Arial"/>
              </w:rPr>
            </w:pPr>
          </w:p>
        </w:tc>
      </w:tr>
    </w:tbl>
    <w:p w:rsidR="009B6D0D" w:rsidRDefault="009B6D0D" w:rsidP="00B94F37">
      <w:pPr>
        <w:pStyle w:val="Heading1"/>
        <w:spacing w:before="47" w:line="246" w:lineRule="auto"/>
        <w:ind w:left="0" w:right="1099" w:firstLine="0"/>
        <w:rPr>
          <w:rFonts w:ascii="Times New Roman" w:eastAsia="Times New Roman" w:hAnsi="Times New Roman" w:cs="Times New Roman"/>
          <w:sz w:val="17"/>
          <w:szCs w:val="17"/>
        </w:rPr>
      </w:pPr>
    </w:p>
    <w:sectPr w:rsidR="009B6D0D" w:rsidSect="006B6839">
      <w:footerReference w:type="default" r:id="rId14"/>
      <w:pgSz w:w="11910" w:h="16840"/>
      <w:pgMar w:top="960" w:right="1440" w:bottom="940" w:left="620" w:header="0" w:footer="74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0338" w:rsidRDefault="004C0338" w:rsidP="00701B4C">
      <w:r>
        <w:separator/>
      </w:r>
    </w:p>
  </w:endnote>
  <w:endnote w:type="continuationSeparator" w:id="0">
    <w:p w:rsidR="004C0338" w:rsidRDefault="004C0338" w:rsidP="00701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EKLH-23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KLH-25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Utsaah">
    <w:altName w:val="Arial"/>
    <w:charset w:val="00"/>
    <w:family w:val="swiss"/>
    <w:pitch w:val="variable"/>
    <w:sig w:usb0="00000003" w:usb1="00000000" w:usb2="00000000" w:usb3="00000000" w:csb0="00000001" w:csb1="00000000"/>
  </w:font>
  <w:font w:name="Shruti"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4519" w:rsidRDefault="00DE4519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0338" w:rsidRDefault="004C0338" w:rsidP="00701B4C">
      <w:r>
        <w:separator/>
      </w:r>
    </w:p>
  </w:footnote>
  <w:footnote w:type="continuationSeparator" w:id="0">
    <w:p w:rsidR="004C0338" w:rsidRDefault="004C0338" w:rsidP="00701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16A24"/>
    <w:multiLevelType w:val="hybridMultilevel"/>
    <w:tmpl w:val="4F2A70C6"/>
    <w:lvl w:ilvl="0" w:tplc="DEC848F0">
      <w:start w:val="4"/>
      <w:numFmt w:val="upperLetter"/>
      <w:lvlText w:val="%1."/>
      <w:lvlJc w:val="left"/>
      <w:pPr>
        <w:ind w:left="820" w:hanging="720"/>
      </w:pPr>
      <w:rPr>
        <w:rFonts w:ascii="Arial" w:eastAsia="Arial" w:hAnsi="Arial" w:hint="default"/>
        <w:b/>
        <w:bCs/>
        <w:spacing w:val="-1"/>
        <w:sz w:val="24"/>
        <w:szCs w:val="24"/>
      </w:rPr>
    </w:lvl>
    <w:lvl w:ilvl="1" w:tplc="B1102428">
      <w:start w:val="1"/>
      <w:numFmt w:val="decimal"/>
      <w:lvlText w:val="%2."/>
      <w:lvlJc w:val="left"/>
      <w:pPr>
        <w:ind w:left="4188" w:hanging="418"/>
      </w:pPr>
      <w:rPr>
        <w:rFonts w:ascii="Arial" w:eastAsia="Arial" w:hAnsi="Arial" w:hint="default"/>
        <w:position w:val="1"/>
        <w:sz w:val="24"/>
        <w:szCs w:val="24"/>
      </w:rPr>
    </w:lvl>
    <w:lvl w:ilvl="2" w:tplc="965A91FE">
      <w:start w:val="1"/>
      <w:numFmt w:val="lowerLetter"/>
      <w:lvlText w:val="%3."/>
      <w:lvlJc w:val="left"/>
      <w:pPr>
        <w:ind w:left="1540" w:hanging="720"/>
      </w:pPr>
      <w:rPr>
        <w:rFonts w:ascii="Arial" w:eastAsia="Arial" w:hAnsi="Arial" w:hint="default"/>
        <w:sz w:val="24"/>
        <w:szCs w:val="24"/>
      </w:rPr>
    </w:lvl>
    <w:lvl w:ilvl="3" w:tplc="3E2A633C">
      <w:start w:val="1"/>
      <w:numFmt w:val="lowerRoman"/>
      <w:lvlText w:val="%4."/>
      <w:lvlJc w:val="left"/>
      <w:pPr>
        <w:ind w:left="2260" w:hanging="720"/>
      </w:pPr>
      <w:rPr>
        <w:rFonts w:ascii="Arial" w:eastAsia="Arial" w:hAnsi="Arial" w:hint="default"/>
        <w:spacing w:val="-1"/>
        <w:sz w:val="24"/>
        <w:szCs w:val="24"/>
      </w:rPr>
    </w:lvl>
    <w:lvl w:ilvl="4" w:tplc="7EBC8062">
      <w:start w:val="1"/>
      <w:numFmt w:val="bullet"/>
      <w:lvlText w:val="•"/>
      <w:lvlJc w:val="left"/>
      <w:pPr>
        <w:ind w:left="4188" w:hanging="720"/>
      </w:pPr>
      <w:rPr>
        <w:rFonts w:hint="default"/>
      </w:rPr>
    </w:lvl>
    <w:lvl w:ilvl="5" w:tplc="C3E494BC">
      <w:start w:val="1"/>
      <w:numFmt w:val="bullet"/>
      <w:lvlText w:val="•"/>
      <w:lvlJc w:val="left"/>
      <w:pPr>
        <w:ind w:left="5031" w:hanging="720"/>
      </w:pPr>
      <w:rPr>
        <w:rFonts w:hint="default"/>
      </w:rPr>
    </w:lvl>
    <w:lvl w:ilvl="6" w:tplc="6D688E78">
      <w:start w:val="1"/>
      <w:numFmt w:val="bullet"/>
      <w:lvlText w:val="•"/>
      <w:lvlJc w:val="left"/>
      <w:pPr>
        <w:ind w:left="5875" w:hanging="720"/>
      </w:pPr>
      <w:rPr>
        <w:rFonts w:hint="default"/>
      </w:rPr>
    </w:lvl>
    <w:lvl w:ilvl="7" w:tplc="095C4768">
      <w:start w:val="1"/>
      <w:numFmt w:val="bullet"/>
      <w:lvlText w:val="•"/>
      <w:lvlJc w:val="left"/>
      <w:pPr>
        <w:ind w:left="6718" w:hanging="720"/>
      </w:pPr>
      <w:rPr>
        <w:rFonts w:hint="default"/>
      </w:rPr>
    </w:lvl>
    <w:lvl w:ilvl="8" w:tplc="E7FE7FB2">
      <w:start w:val="1"/>
      <w:numFmt w:val="bullet"/>
      <w:lvlText w:val="•"/>
      <w:lvlJc w:val="left"/>
      <w:pPr>
        <w:ind w:left="7561" w:hanging="720"/>
      </w:pPr>
      <w:rPr>
        <w:rFonts w:hint="default"/>
      </w:rPr>
    </w:lvl>
  </w:abstractNum>
  <w:abstractNum w:abstractNumId="1">
    <w:nsid w:val="10605CAD"/>
    <w:multiLevelType w:val="hybridMultilevel"/>
    <w:tmpl w:val="F35CB674"/>
    <w:lvl w:ilvl="0" w:tplc="3630243A">
      <w:start w:val="1"/>
      <w:numFmt w:val="decimal"/>
      <w:lvlText w:val="(%1)"/>
      <w:lvlJc w:val="left"/>
      <w:pPr>
        <w:ind w:left="1226" w:hanging="406"/>
      </w:pPr>
      <w:rPr>
        <w:rFonts w:ascii="Arial" w:eastAsia="Arial" w:hAnsi="Arial" w:hint="default"/>
        <w:spacing w:val="-1"/>
        <w:sz w:val="24"/>
        <w:szCs w:val="24"/>
      </w:rPr>
    </w:lvl>
    <w:lvl w:ilvl="1" w:tplc="385456AC">
      <w:start w:val="1"/>
      <w:numFmt w:val="bullet"/>
      <w:lvlText w:val="•"/>
      <w:lvlJc w:val="left"/>
      <w:pPr>
        <w:ind w:left="2100" w:hanging="406"/>
      </w:pPr>
      <w:rPr>
        <w:rFonts w:hint="default"/>
      </w:rPr>
    </w:lvl>
    <w:lvl w:ilvl="2" w:tplc="6C1A9E46">
      <w:start w:val="1"/>
      <w:numFmt w:val="bullet"/>
      <w:lvlText w:val="•"/>
      <w:lvlJc w:val="left"/>
      <w:pPr>
        <w:ind w:left="2974" w:hanging="406"/>
      </w:pPr>
      <w:rPr>
        <w:rFonts w:hint="default"/>
      </w:rPr>
    </w:lvl>
    <w:lvl w:ilvl="3" w:tplc="4C6E807A">
      <w:start w:val="1"/>
      <w:numFmt w:val="bullet"/>
      <w:lvlText w:val="•"/>
      <w:lvlJc w:val="left"/>
      <w:pPr>
        <w:ind w:left="3848" w:hanging="406"/>
      </w:pPr>
      <w:rPr>
        <w:rFonts w:hint="default"/>
      </w:rPr>
    </w:lvl>
    <w:lvl w:ilvl="4" w:tplc="67768B96">
      <w:start w:val="1"/>
      <w:numFmt w:val="bullet"/>
      <w:lvlText w:val="•"/>
      <w:lvlJc w:val="left"/>
      <w:pPr>
        <w:ind w:left="4723" w:hanging="406"/>
      </w:pPr>
      <w:rPr>
        <w:rFonts w:hint="default"/>
      </w:rPr>
    </w:lvl>
    <w:lvl w:ilvl="5" w:tplc="6A40B6C4">
      <w:start w:val="1"/>
      <w:numFmt w:val="bullet"/>
      <w:lvlText w:val="•"/>
      <w:lvlJc w:val="left"/>
      <w:pPr>
        <w:ind w:left="5597" w:hanging="406"/>
      </w:pPr>
      <w:rPr>
        <w:rFonts w:hint="default"/>
      </w:rPr>
    </w:lvl>
    <w:lvl w:ilvl="6" w:tplc="EDE286F6">
      <w:start w:val="1"/>
      <w:numFmt w:val="bullet"/>
      <w:lvlText w:val="•"/>
      <w:lvlJc w:val="left"/>
      <w:pPr>
        <w:ind w:left="6471" w:hanging="406"/>
      </w:pPr>
      <w:rPr>
        <w:rFonts w:hint="default"/>
      </w:rPr>
    </w:lvl>
    <w:lvl w:ilvl="7" w:tplc="14624964">
      <w:start w:val="1"/>
      <w:numFmt w:val="bullet"/>
      <w:lvlText w:val="•"/>
      <w:lvlJc w:val="left"/>
      <w:pPr>
        <w:ind w:left="7346" w:hanging="406"/>
      </w:pPr>
      <w:rPr>
        <w:rFonts w:hint="default"/>
      </w:rPr>
    </w:lvl>
    <w:lvl w:ilvl="8" w:tplc="D702087E">
      <w:start w:val="1"/>
      <w:numFmt w:val="bullet"/>
      <w:lvlText w:val="•"/>
      <w:lvlJc w:val="left"/>
      <w:pPr>
        <w:ind w:left="8220" w:hanging="406"/>
      </w:pPr>
      <w:rPr>
        <w:rFonts w:hint="default"/>
      </w:rPr>
    </w:lvl>
  </w:abstractNum>
  <w:abstractNum w:abstractNumId="2">
    <w:nsid w:val="12933AEE"/>
    <w:multiLevelType w:val="hybridMultilevel"/>
    <w:tmpl w:val="1D36FACE"/>
    <w:lvl w:ilvl="0" w:tplc="4F828BB0">
      <w:start w:val="1"/>
      <w:numFmt w:val="lowerRoman"/>
      <w:lvlText w:val="%1."/>
      <w:lvlJc w:val="left"/>
      <w:pPr>
        <w:ind w:left="1180" w:hanging="360"/>
      </w:pPr>
      <w:rPr>
        <w:rFonts w:ascii="Arial" w:eastAsia="Arial" w:hAnsi="Arial" w:hint="default"/>
        <w:spacing w:val="-1"/>
        <w:sz w:val="24"/>
        <w:szCs w:val="24"/>
      </w:rPr>
    </w:lvl>
    <w:lvl w:ilvl="1" w:tplc="6416FDFE">
      <w:start w:val="1"/>
      <w:numFmt w:val="bullet"/>
      <w:lvlText w:val="•"/>
      <w:lvlJc w:val="left"/>
      <w:pPr>
        <w:ind w:left="2059" w:hanging="360"/>
      </w:pPr>
      <w:rPr>
        <w:rFonts w:hint="default"/>
      </w:rPr>
    </w:lvl>
    <w:lvl w:ilvl="2" w:tplc="C678970C">
      <w:start w:val="1"/>
      <w:numFmt w:val="bullet"/>
      <w:lvlText w:val="•"/>
      <w:lvlJc w:val="left"/>
      <w:pPr>
        <w:ind w:left="2938" w:hanging="360"/>
      </w:pPr>
      <w:rPr>
        <w:rFonts w:hint="default"/>
      </w:rPr>
    </w:lvl>
    <w:lvl w:ilvl="3" w:tplc="1B26EC32">
      <w:start w:val="1"/>
      <w:numFmt w:val="bullet"/>
      <w:lvlText w:val="•"/>
      <w:lvlJc w:val="left"/>
      <w:pPr>
        <w:ind w:left="3816" w:hanging="360"/>
      </w:pPr>
      <w:rPr>
        <w:rFonts w:hint="default"/>
      </w:rPr>
    </w:lvl>
    <w:lvl w:ilvl="4" w:tplc="C31ED78E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5" w:tplc="1408E594">
      <w:start w:val="1"/>
      <w:numFmt w:val="bullet"/>
      <w:lvlText w:val="•"/>
      <w:lvlJc w:val="left"/>
      <w:pPr>
        <w:ind w:left="5574" w:hanging="360"/>
      </w:pPr>
      <w:rPr>
        <w:rFonts w:hint="default"/>
      </w:rPr>
    </w:lvl>
    <w:lvl w:ilvl="6" w:tplc="DDE0867E">
      <w:start w:val="1"/>
      <w:numFmt w:val="bullet"/>
      <w:lvlText w:val="•"/>
      <w:lvlJc w:val="left"/>
      <w:pPr>
        <w:ind w:left="6453" w:hanging="360"/>
      </w:pPr>
      <w:rPr>
        <w:rFonts w:hint="default"/>
      </w:rPr>
    </w:lvl>
    <w:lvl w:ilvl="7" w:tplc="F84C2BF6">
      <w:start w:val="1"/>
      <w:numFmt w:val="bullet"/>
      <w:lvlText w:val="•"/>
      <w:lvlJc w:val="left"/>
      <w:pPr>
        <w:ind w:left="7332" w:hanging="360"/>
      </w:pPr>
      <w:rPr>
        <w:rFonts w:hint="default"/>
      </w:rPr>
    </w:lvl>
    <w:lvl w:ilvl="8" w:tplc="EEFE0942">
      <w:start w:val="1"/>
      <w:numFmt w:val="bullet"/>
      <w:lvlText w:val="•"/>
      <w:lvlJc w:val="left"/>
      <w:pPr>
        <w:ind w:left="8211" w:hanging="360"/>
      </w:pPr>
      <w:rPr>
        <w:rFonts w:hint="default"/>
      </w:rPr>
    </w:lvl>
  </w:abstractNum>
  <w:abstractNum w:abstractNumId="3">
    <w:nsid w:val="150475BD"/>
    <w:multiLevelType w:val="hybridMultilevel"/>
    <w:tmpl w:val="5C5A85E8"/>
    <w:lvl w:ilvl="0" w:tplc="A55E827A">
      <w:start w:val="1"/>
      <w:numFmt w:val="decimal"/>
      <w:lvlText w:val="%1."/>
      <w:lvlJc w:val="left"/>
      <w:pPr>
        <w:ind w:left="507" w:hanging="452"/>
      </w:pPr>
      <w:rPr>
        <w:rFonts w:ascii="Arial" w:eastAsia="Arial" w:hAnsi="Arial" w:hint="default"/>
        <w:spacing w:val="-1"/>
        <w:position w:val="1"/>
        <w:sz w:val="22"/>
        <w:szCs w:val="22"/>
      </w:rPr>
    </w:lvl>
    <w:lvl w:ilvl="1" w:tplc="EB8CE994">
      <w:start w:val="1"/>
      <w:numFmt w:val="bullet"/>
      <w:lvlText w:val="•"/>
      <w:lvlJc w:val="left"/>
      <w:pPr>
        <w:ind w:left="1424" w:hanging="452"/>
      </w:pPr>
      <w:rPr>
        <w:rFonts w:hint="default"/>
      </w:rPr>
    </w:lvl>
    <w:lvl w:ilvl="2" w:tplc="5A12B8E0">
      <w:start w:val="1"/>
      <w:numFmt w:val="bullet"/>
      <w:lvlText w:val="•"/>
      <w:lvlJc w:val="left"/>
      <w:pPr>
        <w:ind w:left="2341" w:hanging="452"/>
      </w:pPr>
      <w:rPr>
        <w:rFonts w:hint="default"/>
      </w:rPr>
    </w:lvl>
    <w:lvl w:ilvl="3" w:tplc="E766FB5E">
      <w:start w:val="1"/>
      <w:numFmt w:val="bullet"/>
      <w:lvlText w:val="•"/>
      <w:lvlJc w:val="left"/>
      <w:pPr>
        <w:ind w:left="3258" w:hanging="452"/>
      </w:pPr>
      <w:rPr>
        <w:rFonts w:hint="default"/>
      </w:rPr>
    </w:lvl>
    <w:lvl w:ilvl="4" w:tplc="117C177E">
      <w:start w:val="1"/>
      <w:numFmt w:val="bullet"/>
      <w:lvlText w:val="•"/>
      <w:lvlJc w:val="left"/>
      <w:pPr>
        <w:ind w:left="4175" w:hanging="452"/>
      </w:pPr>
      <w:rPr>
        <w:rFonts w:hint="default"/>
      </w:rPr>
    </w:lvl>
    <w:lvl w:ilvl="5" w:tplc="ADCCE1F6">
      <w:start w:val="1"/>
      <w:numFmt w:val="bullet"/>
      <w:lvlText w:val="•"/>
      <w:lvlJc w:val="left"/>
      <w:pPr>
        <w:ind w:left="5092" w:hanging="452"/>
      </w:pPr>
      <w:rPr>
        <w:rFonts w:hint="default"/>
      </w:rPr>
    </w:lvl>
    <w:lvl w:ilvl="6" w:tplc="4942E002">
      <w:start w:val="1"/>
      <w:numFmt w:val="bullet"/>
      <w:lvlText w:val="•"/>
      <w:lvlJc w:val="left"/>
      <w:pPr>
        <w:ind w:left="6008" w:hanging="452"/>
      </w:pPr>
      <w:rPr>
        <w:rFonts w:hint="default"/>
      </w:rPr>
    </w:lvl>
    <w:lvl w:ilvl="7" w:tplc="3C24828A">
      <w:start w:val="1"/>
      <w:numFmt w:val="bullet"/>
      <w:lvlText w:val="•"/>
      <w:lvlJc w:val="left"/>
      <w:pPr>
        <w:ind w:left="6925" w:hanging="452"/>
      </w:pPr>
      <w:rPr>
        <w:rFonts w:hint="default"/>
      </w:rPr>
    </w:lvl>
    <w:lvl w:ilvl="8" w:tplc="4800BD0C">
      <w:start w:val="1"/>
      <w:numFmt w:val="bullet"/>
      <w:lvlText w:val="•"/>
      <w:lvlJc w:val="left"/>
      <w:pPr>
        <w:ind w:left="7842" w:hanging="452"/>
      </w:pPr>
      <w:rPr>
        <w:rFonts w:hint="default"/>
      </w:rPr>
    </w:lvl>
  </w:abstractNum>
  <w:abstractNum w:abstractNumId="4">
    <w:nsid w:val="223E64ED"/>
    <w:multiLevelType w:val="hybridMultilevel"/>
    <w:tmpl w:val="64428F9A"/>
    <w:lvl w:ilvl="0" w:tplc="A762F840">
      <w:start w:val="1"/>
      <w:numFmt w:val="decimal"/>
      <w:lvlText w:val="%1."/>
      <w:lvlJc w:val="left"/>
      <w:pPr>
        <w:ind w:left="460" w:hanging="360"/>
        <w:jc w:val="right"/>
      </w:pPr>
      <w:rPr>
        <w:rFonts w:ascii="Arial" w:eastAsia="Arial" w:hAnsi="Arial" w:hint="default"/>
        <w:b/>
        <w:bCs/>
        <w:sz w:val="24"/>
        <w:szCs w:val="24"/>
      </w:rPr>
    </w:lvl>
    <w:lvl w:ilvl="1" w:tplc="461AE718">
      <w:start w:val="1"/>
      <w:numFmt w:val="bullet"/>
      <w:lvlText w:val="•"/>
      <w:lvlJc w:val="left"/>
      <w:pPr>
        <w:ind w:left="1353" w:hanging="360"/>
      </w:pPr>
      <w:rPr>
        <w:rFonts w:hint="default"/>
      </w:rPr>
    </w:lvl>
    <w:lvl w:ilvl="2" w:tplc="090C6ECA">
      <w:start w:val="1"/>
      <w:numFmt w:val="bullet"/>
      <w:lvlText w:val="•"/>
      <w:lvlJc w:val="left"/>
      <w:pPr>
        <w:ind w:left="2246" w:hanging="360"/>
      </w:pPr>
      <w:rPr>
        <w:rFonts w:hint="default"/>
      </w:rPr>
    </w:lvl>
    <w:lvl w:ilvl="3" w:tplc="ADAC29DA">
      <w:start w:val="1"/>
      <w:numFmt w:val="bullet"/>
      <w:lvlText w:val="•"/>
      <w:lvlJc w:val="left"/>
      <w:pPr>
        <w:ind w:left="3139" w:hanging="360"/>
      </w:pPr>
      <w:rPr>
        <w:rFonts w:hint="default"/>
      </w:rPr>
    </w:lvl>
    <w:lvl w:ilvl="4" w:tplc="01B287F6">
      <w:start w:val="1"/>
      <w:numFmt w:val="bullet"/>
      <w:lvlText w:val="•"/>
      <w:lvlJc w:val="left"/>
      <w:pPr>
        <w:ind w:left="4031" w:hanging="360"/>
      </w:pPr>
      <w:rPr>
        <w:rFonts w:hint="default"/>
      </w:rPr>
    </w:lvl>
    <w:lvl w:ilvl="5" w:tplc="747E75CA">
      <w:start w:val="1"/>
      <w:numFmt w:val="bullet"/>
      <w:lvlText w:val="•"/>
      <w:lvlJc w:val="left"/>
      <w:pPr>
        <w:ind w:left="4924" w:hanging="360"/>
      </w:pPr>
      <w:rPr>
        <w:rFonts w:hint="default"/>
      </w:rPr>
    </w:lvl>
    <w:lvl w:ilvl="6" w:tplc="4CAE15AE">
      <w:start w:val="1"/>
      <w:numFmt w:val="bullet"/>
      <w:lvlText w:val="•"/>
      <w:lvlJc w:val="left"/>
      <w:pPr>
        <w:ind w:left="5817" w:hanging="360"/>
      </w:pPr>
      <w:rPr>
        <w:rFonts w:hint="default"/>
      </w:rPr>
    </w:lvl>
    <w:lvl w:ilvl="7" w:tplc="31E0CD50">
      <w:start w:val="1"/>
      <w:numFmt w:val="bullet"/>
      <w:lvlText w:val="•"/>
      <w:lvlJc w:val="left"/>
      <w:pPr>
        <w:ind w:left="6710" w:hanging="360"/>
      </w:pPr>
      <w:rPr>
        <w:rFonts w:hint="default"/>
      </w:rPr>
    </w:lvl>
    <w:lvl w:ilvl="8" w:tplc="2FE4CCD0">
      <w:start w:val="1"/>
      <w:numFmt w:val="bullet"/>
      <w:lvlText w:val="•"/>
      <w:lvlJc w:val="left"/>
      <w:pPr>
        <w:ind w:left="7603" w:hanging="360"/>
      </w:pPr>
      <w:rPr>
        <w:rFonts w:hint="default"/>
      </w:rPr>
    </w:lvl>
  </w:abstractNum>
  <w:abstractNum w:abstractNumId="5">
    <w:nsid w:val="25847B12"/>
    <w:multiLevelType w:val="hybridMultilevel"/>
    <w:tmpl w:val="7EF629F4"/>
    <w:lvl w:ilvl="0" w:tplc="00CE27C6">
      <w:start w:val="14"/>
      <w:numFmt w:val="decimal"/>
      <w:lvlText w:val="%1."/>
      <w:lvlJc w:val="left"/>
      <w:pPr>
        <w:ind w:left="719" w:hanging="553"/>
      </w:pPr>
      <w:rPr>
        <w:rFonts w:ascii="Arial" w:eastAsia="Arial" w:hAnsi="Arial" w:hint="default"/>
        <w:sz w:val="24"/>
        <w:szCs w:val="24"/>
      </w:rPr>
    </w:lvl>
    <w:lvl w:ilvl="1" w:tplc="5426C33A">
      <w:start w:val="1"/>
      <w:numFmt w:val="bullet"/>
      <w:lvlText w:val="•"/>
      <w:lvlJc w:val="left"/>
      <w:pPr>
        <w:ind w:left="995" w:hanging="553"/>
      </w:pPr>
      <w:rPr>
        <w:rFonts w:hint="default"/>
      </w:rPr>
    </w:lvl>
    <w:lvl w:ilvl="2" w:tplc="121E7CD6">
      <w:start w:val="1"/>
      <w:numFmt w:val="bullet"/>
      <w:lvlText w:val="•"/>
      <w:lvlJc w:val="left"/>
      <w:pPr>
        <w:ind w:left="1270" w:hanging="553"/>
      </w:pPr>
      <w:rPr>
        <w:rFonts w:hint="default"/>
      </w:rPr>
    </w:lvl>
    <w:lvl w:ilvl="3" w:tplc="AC3A9C74">
      <w:start w:val="1"/>
      <w:numFmt w:val="bullet"/>
      <w:lvlText w:val="•"/>
      <w:lvlJc w:val="left"/>
      <w:pPr>
        <w:ind w:left="1546" w:hanging="553"/>
      </w:pPr>
      <w:rPr>
        <w:rFonts w:hint="default"/>
      </w:rPr>
    </w:lvl>
    <w:lvl w:ilvl="4" w:tplc="7548B21E">
      <w:start w:val="1"/>
      <w:numFmt w:val="bullet"/>
      <w:lvlText w:val="•"/>
      <w:lvlJc w:val="left"/>
      <w:pPr>
        <w:ind w:left="1821" w:hanging="553"/>
      </w:pPr>
      <w:rPr>
        <w:rFonts w:hint="default"/>
      </w:rPr>
    </w:lvl>
    <w:lvl w:ilvl="5" w:tplc="E0BAD154">
      <w:start w:val="1"/>
      <w:numFmt w:val="bullet"/>
      <w:lvlText w:val="•"/>
      <w:lvlJc w:val="left"/>
      <w:pPr>
        <w:ind w:left="2096" w:hanging="553"/>
      </w:pPr>
      <w:rPr>
        <w:rFonts w:hint="default"/>
      </w:rPr>
    </w:lvl>
    <w:lvl w:ilvl="6" w:tplc="24ECCA2A">
      <w:start w:val="1"/>
      <w:numFmt w:val="bullet"/>
      <w:lvlText w:val="•"/>
      <w:lvlJc w:val="left"/>
      <w:pPr>
        <w:ind w:left="2372" w:hanging="553"/>
      </w:pPr>
      <w:rPr>
        <w:rFonts w:hint="default"/>
      </w:rPr>
    </w:lvl>
    <w:lvl w:ilvl="7" w:tplc="2058205A">
      <w:start w:val="1"/>
      <w:numFmt w:val="bullet"/>
      <w:lvlText w:val="•"/>
      <w:lvlJc w:val="left"/>
      <w:pPr>
        <w:ind w:left="2647" w:hanging="553"/>
      </w:pPr>
      <w:rPr>
        <w:rFonts w:hint="default"/>
      </w:rPr>
    </w:lvl>
    <w:lvl w:ilvl="8" w:tplc="5E78A2A4">
      <w:start w:val="1"/>
      <w:numFmt w:val="bullet"/>
      <w:lvlText w:val="•"/>
      <w:lvlJc w:val="left"/>
      <w:pPr>
        <w:ind w:left="2923" w:hanging="553"/>
      </w:pPr>
      <w:rPr>
        <w:rFonts w:hint="default"/>
      </w:rPr>
    </w:lvl>
  </w:abstractNum>
  <w:abstractNum w:abstractNumId="6">
    <w:nsid w:val="25EC071F"/>
    <w:multiLevelType w:val="hybridMultilevel"/>
    <w:tmpl w:val="CD6EB39E"/>
    <w:lvl w:ilvl="0" w:tplc="587E506C">
      <w:start w:val="8"/>
      <w:numFmt w:val="upperLetter"/>
      <w:lvlText w:val="%1."/>
      <w:lvlJc w:val="left"/>
      <w:pPr>
        <w:ind w:left="820" w:hanging="720"/>
      </w:pPr>
      <w:rPr>
        <w:rFonts w:ascii="Arial" w:eastAsia="Arial" w:hAnsi="Arial" w:hint="default"/>
        <w:b/>
        <w:bCs/>
        <w:spacing w:val="-1"/>
        <w:sz w:val="24"/>
        <w:szCs w:val="24"/>
      </w:rPr>
    </w:lvl>
    <w:lvl w:ilvl="1" w:tplc="91EED43C">
      <w:start w:val="1"/>
      <w:numFmt w:val="decimal"/>
      <w:lvlText w:val="%2."/>
      <w:lvlJc w:val="left"/>
      <w:pPr>
        <w:ind w:left="820" w:hanging="720"/>
        <w:jc w:val="right"/>
      </w:pPr>
      <w:rPr>
        <w:rFonts w:ascii="Arial" w:eastAsia="Arial" w:hAnsi="Arial" w:hint="default"/>
        <w:b/>
        <w:bCs/>
        <w:sz w:val="24"/>
        <w:szCs w:val="24"/>
      </w:rPr>
    </w:lvl>
    <w:lvl w:ilvl="2" w:tplc="8E98EE24">
      <w:start w:val="1"/>
      <w:numFmt w:val="lowerLetter"/>
      <w:lvlText w:val="(%3)"/>
      <w:lvlJc w:val="left"/>
      <w:pPr>
        <w:ind w:left="1180" w:hanging="360"/>
      </w:pPr>
      <w:rPr>
        <w:rFonts w:ascii="Arial" w:eastAsia="Arial" w:hAnsi="Arial" w:hint="default"/>
        <w:spacing w:val="-1"/>
        <w:sz w:val="24"/>
        <w:szCs w:val="24"/>
      </w:rPr>
    </w:lvl>
    <w:lvl w:ilvl="3" w:tplc="6D3857A4">
      <w:start w:val="1"/>
      <w:numFmt w:val="bullet"/>
      <w:lvlText w:val="•"/>
      <w:lvlJc w:val="left"/>
      <w:pPr>
        <w:ind w:left="2189" w:hanging="360"/>
      </w:pPr>
      <w:rPr>
        <w:rFonts w:hint="default"/>
      </w:rPr>
    </w:lvl>
    <w:lvl w:ilvl="4" w:tplc="928EEAFE">
      <w:start w:val="1"/>
      <w:numFmt w:val="bullet"/>
      <w:lvlText w:val="•"/>
      <w:lvlJc w:val="left"/>
      <w:pPr>
        <w:ind w:left="3197" w:hanging="360"/>
      </w:pPr>
      <w:rPr>
        <w:rFonts w:hint="default"/>
      </w:rPr>
    </w:lvl>
    <w:lvl w:ilvl="5" w:tplc="A5264442">
      <w:start w:val="1"/>
      <w:numFmt w:val="bullet"/>
      <w:lvlText w:val="•"/>
      <w:lvlJc w:val="left"/>
      <w:pPr>
        <w:ind w:left="4206" w:hanging="360"/>
      </w:pPr>
      <w:rPr>
        <w:rFonts w:hint="default"/>
      </w:rPr>
    </w:lvl>
    <w:lvl w:ilvl="6" w:tplc="FE56B5B0">
      <w:start w:val="1"/>
      <w:numFmt w:val="bullet"/>
      <w:lvlText w:val="•"/>
      <w:lvlJc w:val="left"/>
      <w:pPr>
        <w:ind w:left="5214" w:hanging="360"/>
      </w:pPr>
      <w:rPr>
        <w:rFonts w:hint="default"/>
      </w:rPr>
    </w:lvl>
    <w:lvl w:ilvl="7" w:tplc="BC7C5AB8">
      <w:start w:val="1"/>
      <w:numFmt w:val="bullet"/>
      <w:lvlText w:val="•"/>
      <w:lvlJc w:val="left"/>
      <w:pPr>
        <w:ind w:left="6223" w:hanging="360"/>
      </w:pPr>
      <w:rPr>
        <w:rFonts w:hint="default"/>
      </w:rPr>
    </w:lvl>
    <w:lvl w:ilvl="8" w:tplc="B7D29B4C">
      <w:start w:val="1"/>
      <w:numFmt w:val="bullet"/>
      <w:lvlText w:val="•"/>
      <w:lvlJc w:val="left"/>
      <w:pPr>
        <w:ind w:left="7231" w:hanging="360"/>
      </w:pPr>
      <w:rPr>
        <w:rFonts w:hint="default"/>
      </w:rPr>
    </w:lvl>
  </w:abstractNum>
  <w:abstractNum w:abstractNumId="7">
    <w:nsid w:val="31886ECE"/>
    <w:multiLevelType w:val="hybridMultilevel"/>
    <w:tmpl w:val="48DC99BC"/>
    <w:lvl w:ilvl="0" w:tplc="2F2AC6C0">
      <w:start w:val="1"/>
      <w:numFmt w:val="decimal"/>
      <w:lvlText w:val="%1."/>
      <w:lvlJc w:val="left"/>
      <w:pPr>
        <w:ind w:left="820" w:hanging="721"/>
      </w:pPr>
      <w:rPr>
        <w:rFonts w:ascii="Arial" w:eastAsia="Arial" w:hAnsi="Arial" w:hint="default"/>
        <w:sz w:val="24"/>
        <w:szCs w:val="24"/>
      </w:rPr>
    </w:lvl>
    <w:lvl w:ilvl="1" w:tplc="591025F2">
      <w:start w:val="1"/>
      <w:numFmt w:val="lowerLetter"/>
      <w:lvlText w:val="%2."/>
      <w:lvlJc w:val="left"/>
      <w:pPr>
        <w:ind w:left="1540" w:hanging="720"/>
      </w:pPr>
      <w:rPr>
        <w:rFonts w:ascii="Arial" w:eastAsia="Arial" w:hAnsi="Arial" w:hint="default"/>
        <w:sz w:val="24"/>
        <w:szCs w:val="24"/>
      </w:rPr>
    </w:lvl>
    <w:lvl w:ilvl="2" w:tplc="24AC2480">
      <w:start w:val="1"/>
      <w:numFmt w:val="bullet"/>
      <w:lvlText w:val="•"/>
      <w:lvlJc w:val="left"/>
      <w:pPr>
        <w:ind w:left="2396" w:hanging="720"/>
      </w:pPr>
      <w:rPr>
        <w:rFonts w:hint="default"/>
      </w:rPr>
    </w:lvl>
    <w:lvl w:ilvl="3" w:tplc="C10C794C">
      <w:start w:val="1"/>
      <w:numFmt w:val="bullet"/>
      <w:lvlText w:val="•"/>
      <w:lvlJc w:val="left"/>
      <w:pPr>
        <w:ind w:left="3253" w:hanging="720"/>
      </w:pPr>
      <w:rPr>
        <w:rFonts w:hint="default"/>
      </w:rPr>
    </w:lvl>
    <w:lvl w:ilvl="4" w:tplc="CD0607A8">
      <w:start w:val="1"/>
      <w:numFmt w:val="bullet"/>
      <w:lvlText w:val="•"/>
      <w:lvlJc w:val="left"/>
      <w:pPr>
        <w:ind w:left="4109" w:hanging="720"/>
      </w:pPr>
      <w:rPr>
        <w:rFonts w:hint="default"/>
      </w:rPr>
    </w:lvl>
    <w:lvl w:ilvl="5" w:tplc="1E2E10F8">
      <w:start w:val="1"/>
      <w:numFmt w:val="bullet"/>
      <w:lvlText w:val="•"/>
      <w:lvlJc w:val="left"/>
      <w:pPr>
        <w:ind w:left="4966" w:hanging="720"/>
      </w:pPr>
      <w:rPr>
        <w:rFonts w:hint="default"/>
      </w:rPr>
    </w:lvl>
    <w:lvl w:ilvl="6" w:tplc="439E7938">
      <w:start w:val="1"/>
      <w:numFmt w:val="bullet"/>
      <w:lvlText w:val="•"/>
      <w:lvlJc w:val="left"/>
      <w:pPr>
        <w:ind w:left="5822" w:hanging="720"/>
      </w:pPr>
      <w:rPr>
        <w:rFonts w:hint="default"/>
      </w:rPr>
    </w:lvl>
    <w:lvl w:ilvl="7" w:tplc="DC5A05C6">
      <w:start w:val="1"/>
      <w:numFmt w:val="bullet"/>
      <w:lvlText w:val="•"/>
      <w:lvlJc w:val="left"/>
      <w:pPr>
        <w:ind w:left="6679" w:hanging="720"/>
      </w:pPr>
      <w:rPr>
        <w:rFonts w:hint="default"/>
      </w:rPr>
    </w:lvl>
    <w:lvl w:ilvl="8" w:tplc="FDB46C0A">
      <w:start w:val="1"/>
      <w:numFmt w:val="bullet"/>
      <w:lvlText w:val="•"/>
      <w:lvlJc w:val="left"/>
      <w:pPr>
        <w:ind w:left="7535" w:hanging="720"/>
      </w:pPr>
      <w:rPr>
        <w:rFonts w:hint="default"/>
      </w:rPr>
    </w:lvl>
  </w:abstractNum>
  <w:abstractNum w:abstractNumId="8">
    <w:nsid w:val="46765247"/>
    <w:multiLevelType w:val="hybridMultilevel"/>
    <w:tmpl w:val="4E044180"/>
    <w:lvl w:ilvl="0" w:tplc="55DC4546">
      <w:start w:val="1"/>
      <w:numFmt w:val="lowerRoman"/>
      <w:lvlText w:val="%1."/>
      <w:lvlJc w:val="left"/>
      <w:pPr>
        <w:ind w:left="1180" w:hanging="360"/>
      </w:pPr>
      <w:rPr>
        <w:rFonts w:ascii="Arial" w:eastAsia="Arial" w:hAnsi="Arial" w:hint="default"/>
        <w:spacing w:val="-1"/>
        <w:sz w:val="24"/>
        <w:szCs w:val="24"/>
      </w:rPr>
    </w:lvl>
    <w:lvl w:ilvl="1" w:tplc="ED6A7ED4">
      <w:start w:val="1"/>
      <w:numFmt w:val="bullet"/>
      <w:lvlText w:val="•"/>
      <w:lvlJc w:val="left"/>
      <w:pPr>
        <w:ind w:left="2059" w:hanging="360"/>
      </w:pPr>
      <w:rPr>
        <w:rFonts w:hint="default"/>
      </w:rPr>
    </w:lvl>
    <w:lvl w:ilvl="2" w:tplc="3398B818">
      <w:start w:val="1"/>
      <w:numFmt w:val="bullet"/>
      <w:lvlText w:val="•"/>
      <w:lvlJc w:val="left"/>
      <w:pPr>
        <w:ind w:left="2938" w:hanging="360"/>
      </w:pPr>
      <w:rPr>
        <w:rFonts w:hint="default"/>
      </w:rPr>
    </w:lvl>
    <w:lvl w:ilvl="3" w:tplc="EED6067A">
      <w:start w:val="1"/>
      <w:numFmt w:val="bullet"/>
      <w:lvlText w:val="•"/>
      <w:lvlJc w:val="left"/>
      <w:pPr>
        <w:ind w:left="3816" w:hanging="360"/>
      </w:pPr>
      <w:rPr>
        <w:rFonts w:hint="default"/>
      </w:rPr>
    </w:lvl>
    <w:lvl w:ilvl="4" w:tplc="F9721AC8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5" w:tplc="ED0A3EE6">
      <w:start w:val="1"/>
      <w:numFmt w:val="bullet"/>
      <w:lvlText w:val="•"/>
      <w:lvlJc w:val="left"/>
      <w:pPr>
        <w:ind w:left="5574" w:hanging="360"/>
      </w:pPr>
      <w:rPr>
        <w:rFonts w:hint="default"/>
      </w:rPr>
    </w:lvl>
    <w:lvl w:ilvl="6" w:tplc="6AFE1EEE">
      <w:start w:val="1"/>
      <w:numFmt w:val="bullet"/>
      <w:lvlText w:val="•"/>
      <w:lvlJc w:val="left"/>
      <w:pPr>
        <w:ind w:left="6453" w:hanging="360"/>
      </w:pPr>
      <w:rPr>
        <w:rFonts w:hint="default"/>
      </w:rPr>
    </w:lvl>
    <w:lvl w:ilvl="7" w:tplc="E86287D4">
      <w:start w:val="1"/>
      <w:numFmt w:val="bullet"/>
      <w:lvlText w:val="•"/>
      <w:lvlJc w:val="left"/>
      <w:pPr>
        <w:ind w:left="7332" w:hanging="360"/>
      </w:pPr>
      <w:rPr>
        <w:rFonts w:hint="default"/>
      </w:rPr>
    </w:lvl>
    <w:lvl w:ilvl="8" w:tplc="79508D00">
      <w:start w:val="1"/>
      <w:numFmt w:val="bullet"/>
      <w:lvlText w:val="•"/>
      <w:lvlJc w:val="left"/>
      <w:pPr>
        <w:ind w:left="8211" w:hanging="360"/>
      </w:pPr>
      <w:rPr>
        <w:rFonts w:hint="default"/>
      </w:rPr>
    </w:lvl>
  </w:abstractNum>
  <w:abstractNum w:abstractNumId="9">
    <w:nsid w:val="5F935F95"/>
    <w:multiLevelType w:val="hybridMultilevel"/>
    <w:tmpl w:val="66BCBE8A"/>
    <w:lvl w:ilvl="0" w:tplc="59188A86">
      <w:start w:val="1"/>
      <w:numFmt w:val="lowerRoman"/>
      <w:lvlText w:val="%1."/>
      <w:lvlJc w:val="left"/>
      <w:pPr>
        <w:ind w:left="1180" w:hanging="360"/>
      </w:pPr>
      <w:rPr>
        <w:rFonts w:ascii="Arial" w:eastAsia="Arial" w:hAnsi="Arial" w:hint="default"/>
        <w:spacing w:val="-1"/>
        <w:sz w:val="24"/>
        <w:szCs w:val="24"/>
      </w:rPr>
    </w:lvl>
    <w:lvl w:ilvl="1" w:tplc="C738339E">
      <w:start w:val="1"/>
      <w:numFmt w:val="bullet"/>
      <w:lvlText w:val="•"/>
      <w:lvlJc w:val="left"/>
      <w:pPr>
        <w:ind w:left="2059" w:hanging="360"/>
      </w:pPr>
      <w:rPr>
        <w:rFonts w:hint="default"/>
      </w:rPr>
    </w:lvl>
    <w:lvl w:ilvl="2" w:tplc="7C56742A">
      <w:start w:val="1"/>
      <w:numFmt w:val="bullet"/>
      <w:lvlText w:val="•"/>
      <w:lvlJc w:val="left"/>
      <w:pPr>
        <w:ind w:left="2938" w:hanging="360"/>
      </w:pPr>
      <w:rPr>
        <w:rFonts w:hint="default"/>
      </w:rPr>
    </w:lvl>
    <w:lvl w:ilvl="3" w:tplc="D6A2C600">
      <w:start w:val="1"/>
      <w:numFmt w:val="bullet"/>
      <w:lvlText w:val="•"/>
      <w:lvlJc w:val="left"/>
      <w:pPr>
        <w:ind w:left="3816" w:hanging="360"/>
      </w:pPr>
      <w:rPr>
        <w:rFonts w:hint="default"/>
      </w:rPr>
    </w:lvl>
    <w:lvl w:ilvl="4" w:tplc="A154A25A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5" w:tplc="E4144FEA">
      <w:start w:val="1"/>
      <w:numFmt w:val="bullet"/>
      <w:lvlText w:val="•"/>
      <w:lvlJc w:val="left"/>
      <w:pPr>
        <w:ind w:left="5574" w:hanging="360"/>
      </w:pPr>
      <w:rPr>
        <w:rFonts w:hint="default"/>
      </w:rPr>
    </w:lvl>
    <w:lvl w:ilvl="6" w:tplc="1D1AEE6A">
      <w:start w:val="1"/>
      <w:numFmt w:val="bullet"/>
      <w:lvlText w:val="•"/>
      <w:lvlJc w:val="left"/>
      <w:pPr>
        <w:ind w:left="6453" w:hanging="360"/>
      </w:pPr>
      <w:rPr>
        <w:rFonts w:hint="default"/>
      </w:rPr>
    </w:lvl>
    <w:lvl w:ilvl="7" w:tplc="EC0C4C64">
      <w:start w:val="1"/>
      <w:numFmt w:val="bullet"/>
      <w:lvlText w:val="•"/>
      <w:lvlJc w:val="left"/>
      <w:pPr>
        <w:ind w:left="7332" w:hanging="360"/>
      </w:pPr>
      <w:rPr>
        <w:rFonts w:hint="default"/>
      </w:rPr>
    </w:lvl>
    <w:lvl w:ilvl="8" w:tplc="2F949ED2">
      <w:start w:val="1"/>
      <w:numFmt w:val="bullet"/>
      <w:lvlText w:val="•"/>
      <w:lvlJc w:val="left"/>
      <w:pPr>
        <w:ind w:left="8211" w:hanging="360"/>
      </w:pPr>
      <w:rPr>
        <w:rFonts w:hint="default"/>
      </w:rPr>
    </w:lvl>
  </w:abstractNum>
  <w:abstractNum w:abstractNumId="10">
    <w:nsid w:val="5FAD3F1E"/>
    <w:multiLevelType w:val="hybridMultilevel"/>
    <w:tmpl w:val="4DE26C92"/>
    <w:lvl w:ilvl="0" w:tplc="8E0ABA0C">
      <w:start w:val="2"/>
      <w:numFmt w:val="upperLetter"/>
      <w:lvlText w:val="%1."/>
      <w:lvlJc w:val="left"/>
      <w:pPr>
        <w:ind w:left="952" w:hanging="599"/>
      </w:pPr>
      <w:rPr>
        <w:rFonts w:ascii="Arial" w:eastAsia="Arial" w:hAnsi="Arial" w:hint="default"/>
        <w:b/>
        <w:bCs/>
        <w:spacing w:val="-1"/>
        <w:sz w:val="24"/>
        <w:szCs w:val="24"/>
      </w:rPr>
    </w:lvl>
    <w:lvl w:ilvl="1" w:tplc="FC388E00">
      <w:start w:val="1"/>
      <w:numFmt w:val="decimal"/>
      <w:lvlText w:val="%2."/>
      <w:lvlJc w:val="left"/>
      <w:pPr>
        <w:ind w:left="952" w:hanging="579"/>
      </w:pPr>
      <w:rPr>
        <w:rFonts w:ascii="Arial" w:eastAsia="Arial" w:hAnsi="Arial" w:hint="default"/>
        <w:sz w:val="24"/>
        <w:szCs w:val="24"/>
      </w:rPr>
    </w:lvl>
    <w:lvl w:ilvl="2" w:tplc="F952607E">
      <w:start w:val="1"/>
      <w:numFmt w:val="bullet"/>
      <w:lvlText w:val="•"/>
      <w:lvlJc w:val="left"/>
      <w:pPr>
        <w:ind w:left="2731" w:hanging="579"/>
      </w:pPr>
      <w:rPr>
        <w:rFonts w:hint="default"/>
      </w:rPr>
    </w:lvl>
    <w:lvl w:ilvl="3" w:tplc="4EAA5E46">
      <w:start w:val="1"/>
      <w:numFmt w:val="bullet"/>
      <w:lvlText w:val="•"/>
      <w:lvlJc w:val="left"/>
      <w:pPr>
        <w:ind w:left="3621" w:hanging="579"/>
      </w:pPr>
      <w:rPr>
        <w:rFonts w:hint="default"/>
      </w:rPr>
    </w:lvl>
    <w:lvl w:ilvl="4" w:tplc="29760B3C">
      <w:start w:val="1"/>
      <w:numFmt w:val="bullet"/>
      <w:lvlText w:val="•"/>
      <w:lvlJc w:val="left"/>
      <w:pPr>
        <w:ind w:left="4511" w:hanging="579"/>
      </w:pPr>
      <w:rPr>
        <w:rFonts w:hint="default"/>
      </w:rPr>
    </w:lvl>
    <w:lvl w:ilvl="5" w:tplc="6B66BE32">
      <w:start w:val="1"/>
      <w:numFmt w:val="bullet"/>
      <w:lvlText w:val="•"/>
      <w:lvlJc w:val="left"/>
      <w:pPr>
        <w:ind w:left="5400" w:hanging="579"/>
      </w:pPr>
      <w:rPr>
        <w:rFonts w:hint="default"/>
      </w:rPr>
    </w:lvl>
    <w:lvl w:ilvl="6" w:tplc="0B24D454">
      <w:start w:val="1"/>
      <w:numFmt w:val="bullet"/>
      <w:lvlText w:val="•"/>
      <w:lvlJc w:val="left"/>
      <w:pPr>
        <w:ind w:left="6290" w:hanging="579"/>
      </w:pPr>
      <w:rPr>
        <w:rFonts w:hint="default"/>
      </w:rPr>
    </w:lvl>
    <w:lvl w:ilvl="7" w:tplc="479EE652">
      <w:start w:val="1"/>
      <w:numFmt w:val="bullet"/>
      <w:lvlText w:val="•"/>
      <w:lvlJc w:val="left"/>
      <w:pPr>
        <w:ind w:left="7179" w:hanging="579"/>
      </w:pPr>
      <w:rPr>
        <w:rFonts w:hint="default"/>
      </w:rPr>
    </w:lvl>
    <w:lvl w:ilvl="8" w:tplc="80B05C88">
      <w:start w:val="1"/>
      <w:numFmt w:val="bullet"/>
      <w:lvlText w:val="•"/>
      <w:lvlJc w:val="left"/>
      <w:pPr>
        <w:ind w:left="8069" w:hanging="579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0"/>
  </w:num>
  <w:num w:numId="9">
    <w:abstractNumId w:val="4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C2tDQxNzQxNzOxMLRU0lEKTi0uzszPAykwrQUAhMrXeSwAAAA="/>
  </w:docVars>
  <w:rsids>
    <w:rsidRoot w:val="00701B4C"/>
    <w:rsid w:val="000068B7"/>
    <w:rsid w:val="00010AD3"/>
    <w:rsid w:val="00011C9D"/>
    <w:rsid w:val="00015B25"/>
    <w:rsid w:val="00024BDB"/>
    <w:rsid w:val="00025F76"/>
    <w:rsid w:val="0003085B"/>
    <w:rsid w:val="00031002"/>
    <w:rsid w:val="00034444"/>
    <w:rsid w:val="00035256"/>
    <w:rsid w:val="00035B0C"/>
    <w:rsid w:val="00047213"/>
    <w:rsid w:val="000539EF"/>
    <w:rsid w:val="00061C47"/>
    <w:rsid w:val="00067C9B"/>
    <w:rsid w:val="00070CB4"/>
    <w:rsid w:val="00076C84"/>
    <w:rsid w:val="00085B03"/>
    <w:rsid w:val="00085B86"/>
    <w:rsid w:val="00093605"/>
    <w:rsid w:val="000A121A"/>
    <w:rsid w:val="000A2328"/>
    <w:rsid w:val="000A4B18"/>
    <w:rsid w:val="000A64E3"/>
    <w:rsid w:val="000B7899"/>
    <w:rsid w:val="000C6DE8"/>
    <w:rsid w:val="000D05EF"/>
    <w:rsid w:val="000D3203"/>
    <w:rsid w:val="000D79E4"/>
    <w:rsid w:val="000E696C"/>
    <w:rsid w:val="000F0D9C"/>
    <w:rsid w:val="000F71BD"/>
    <w:rsid w:val="001134EC"/>
    <w:rsid w:val="00117BCB"/>
    <w:rsid w:val="0013329A"/>
    <w:rsid w:val="00134BE2"/>
    <w:rsid w:val="00143810"/>
    <w:rsid w:val="0014678D"/>
    <w:rsid w:val="00165E9D"/>
    <w:rsid w:val="00172965"/>
    <w:rsid w:val="00186410"/>
    <w:rsid w:val="00187D8A"/>
    <w:rsid w:val="0019096C"/>
    <w:rsid w:val="00193077"/>
    <w:rsid w:val="001A3566"/>
    <w:rsid w:val="001A37E0"/>
    <w:rsid w:val="001A4EC5"/>
    <w:rsid w:val="001B00CC"/>
    <w:rsid w:val="001C0E58"/>
    <w:rsid w:val="001D1B94"/>
    <w:rsid w:val="001D1BB2"/>
    <w:rsid w:val="001D44DE"/>
    <w:rsid w:val="001E612A"/>
    <w:rsid w:val="001E7F7D"/>
    <w:rsid w:val="001F20C0"/>
    <w:rsid w:val="002015B1"/>
    <w:rsid w:val="00210BF0"/>
    <w:rsid w:val="00216376"/>
    <w:rsid w:val="00216380"/>
    <w:rsid w:val="00216CE0"/>
    <w:rsid w:val="002241E0"/>
    <w:rsid w:val="00224B2F"/>
    <w:rsid w:val="0023303F"/>
    <w:rsid w:val="002404E8"/>
    <w:rsid w:val="00242F8B"/>
    <w:rsid w:val="00246F3A"/>
    <w:rsid w:val="002666EB"/>
    <w:rsid w:val="00275141"/>
    <w:rsid w:val="00276653"/>
    <w:rsid w:val="002830E6"/>
    <w:rsid w:val="00283713"/>
    <w:rsid w:val="0029095C"/>
    <w:rsid w:val="00293D10"/>
    <w:rsid w:val="00294727"/>
    <w:rsid w:val="002958D2"/>
    <w:rsid w:val="002B1CEA"/>
    <w:rsid w:val="002B32FE"/>
    <w:rsid w:val="002B7371"/>
    <w:rsid w:val="002C18F3"/>
    <w:rsid w:val="002E0E2E"/>
    <w:rsid w:val="002E0FE1"/>
    <w:rsid w:val="002E49B9"/>
    <w:rsid w:val="002E50D6"/>
    <w:rsid w:val="002E539A"/>
    <w:rsid w:val="002E73C4"/>
    <w:rsid w:val="002F7B67"/>
    <w:rsid w:val="0030423C"/>
    <w:rsid w:val="00315173"/>
    <w:rsid w:val="00316AC8"/>
    <w:rsid w:val="003262AA"/>
    <w:rsid w:val="00326C22"/>
    <w:rsid w:val="003279D4"/>
    <w:rsid w:val="003322AF"/>
    <w:rsid w:val="00350C7F"/>
    <w:rsid w:val="00354074"/>
    <w:rsid w:val="003549A9"/>
    <w:rsid w:val="003549B0"/>
    <w:rsid w:val="00356D28"/>
    <w:rsid w:val="0036599F"/>
    <w:rsid w:val="0036780D"/>
    <w:rsid w:val="00370401"/>
    <w:rsid w:val="00373AD4"/>
    <w:rsid w:val="003801BE"/>
    <w:rsid w:val="0038111A"/>
    <w:rsid w:val="003876BB"/>
    <w:rsid w:val="003877C6"/>
    <w:rsid w:val="00393FEA"/>
    <w:rsid w:val="003943B8"/>
    <w:rsid w:val="003945C2"/>
    <w:rsid w:val="003A1F4F"/>
    <w:rsid w:val="003A2489"/>
    <w:rsid w:val="003A4271"/>
    <w:rsid w:val="003A7558"/>
    <w:rsid w:val="003B035E"/>
    <w:rsid w:val="003B10A4"/>
    <w:rsid w:val="003B289B"/>
    <w:rsid w:val="003C0476"/>
    <w:rsid w:val="003C4A48"/>
    <w:rsid w:val="003C5D92"/>
    <w:rsid w:val="003D0FD3"/>
    <w:rsid w:val="003D3170"/>
    <w:rsid w:val="003E4642"/>
    <w:rsid w:val="003F2B42"/>
    <w:rsid w:val="00401789"/>
    <w:rsid w:val="0040622A"/>
    <w:rsid w:val="00424294"/>
    <w:rsid w:val="004246B3"/>
    <w:rsid w:val="00427C8C"/>
    <w:rsid w:val="00431D3B"/>
    <w:rsid w:val="00434C9E"/>
    <w:rsid w:val="0044593A"/>
    <w:rsid w:val="00445E8D"/>
    <w:rsid w:val="00455233"/>
    <w:rsid w:val="0047048A"/>
    <w:rsid w:val="0047250C"/>
    <w:rsid w:val="00473536"/>
    <w:rsid w:val="00475B00"/>
    <w:rsid w:val="004763E7"/>
    <w:rsid w:val="00480332"/>
    <w:rsid w:val="0049280F"/>
    <w:rsid w:val="00493958"/>
    <w:rsid w:val="00496772"/>
    <w:rsid w:val="004977EE"/>
    <w:rsid w:val="004A5FE0"/>
    <w:rsid w:val="004B1F29"/>
    <w:rsid w:val="004C0338"/>
    <w:rsid w:val="004C1BCE"/>
    <w:rsid w:val="004C2B2E"/>
    <w:rsid w:val="004C6E9A"/>
    <w:rsid w:val="004D24D9"/>
    <w:rsid w:val="004E3833"/>
    <w:rsid w:val="004E386D"/>
    <w:rsid w:val="004E4483"/>
    <w:rsid w:val="004F0EE6"/>
    <w:rsid w:val="004F2CFD"/>
    <w:rsid w:val="00500666"/>
    <w:rsid w:val="005038A1"/>
    <w:rsid w:val="0050597C"/>
    <w:rsid w:val="0051150E"/>
    <w:rsid w:val="005167F5"/>
    <w:rsid w:val="00516DD0"/>
    <w:rsid w:val="00516DFF"/>
    <w:rsid w:val="0052383B"/>
    <w:rsid w:val="005249C7"/>
    <w:rsid w:val="00526584"/>
    <w:rsid w:val="00527320"/>
    <w:rsid w:val="005314F0"/>
    <w:rsid w:val="00537B03"/>
    <w:rsid w:val="00546BC7"/>
    <w:rsid w:val="00551065"/>
    <w:rsid w:val="00552882"/>
    <w:rsid w:val="00552B06"/>
    <w:rsid w:val="00557D19"/>
    <w:rsid w:val="00560C4C"/>
    <w:rsid w:val="00560F22"/>
    <w:rsid w:val="00570020"/>
    <w:rsid w:val="0058106F"/>
    <w:rsid w:val="00585F17"/>
    <w:rsid w:val="005873BC"/>
    <w:rsid w:val="005962A7"/>
    <w:rsid w:val="005A064F"/>
    <w:rsid w:val="005A6E13"/>
    <w:rsid w:val="005B1B13"/>
    <w:rsid w:val="005B5F72"/>
    <w:rsid w:val="005C78C5"/>
    <w:rsid w:val="005D346A"/>
    <w:rsid w:val="005E2209"/>
    <w:rsid w:val="005E2744"/>
    <w:rsid w:val="00606928"/>
    <w:rsid w:val="00622A1E"/>
    <w:rsid w:val="006273FB"/>
    <w:rsid w:val="00635108"/>
    <w:rsid w:val="0064205F"/>
    <w:rsid w:val="006426B7"/>
    <w:rsid w:val="00662D6B"/>
    <w:rsid w:val="006651A3"/>
    <w:rsid w:val="00667247"/>
    <w:rsid w:val="006913C1"/>
    <w:rsid w:val="006945A5"/>
    <w:rsid w:val="006948B1"/>
    <w:rsid w:val="00696734"/>
    <w:rsid w:val="006A0E47"/>
    <w:rsid w:val="006A18B5"/>
    <w:rsid w:val="006A6BB4"/>
    <w:rsid w:val="006A7729"/>
    <w:rsid w:val="006A7D8C"/>
    <w:rsid w:val="006A7E44"/>
    <w:rsid w:val="006B5379"/>
    <w:rsid w:val="006B652B"/>
    <w:rsid w:val="006B6839"/>
    <w:rsid w:val="006B7378"/>
    <w:rsid w:val="006C0B5B"/>
    <w:rsid w:val="006C41EC"/>
    <w:rsid w:val="006C647A"/>
    <w:rsid w:val="006C78B9"/>
    <w:rsid w:val="006D5B0D"/>
    <w:rsid w:val="006D6289"/>
    <w:rsid w:val="006E0232"/>
    <w:rsid w:val="006E459C"/>
    <w:rsid w:val="00701B4C"/>
    <w:rsid w:val="007045F9"/>
    <w:rsid w:val="00704620"/>
    <w:rsid w:val="00704BD5"/>
    <w:rsid w:val="00710811"/>
    <w:rsid w:val="00710A1B"/>
    <w:rsid w:val="00711806"/>
    <w:rsid w:val="00721E89"/>
    <w:rsid w:val="0072213C"/>
    <w:rsid w:val="007311BF"/>
    <w:rsid w:val="00733572"/>
    <w:rsid w:val="00736A8D"/>
    <w:rsid w:val="00741B2C"/>
    <w:rsid w:val="0074703A"/>
    <w:rsid w:val="007736FC"/>
    <w:rsid w:val="00777728"/>
    <w:rsid w:val="0078002C"/>
    <w:rsid w:val="007822EC"/>
    <w:rsid w:val="00784F45"/>
    <w:rsid w:val="007925C8"/>
    <w:rsid w:val="007A2EAF"/>
    <w:rsid w:val="007C11A6"/>
    <w:rsid w:val="007C76DB"/>
    <w:rsid w:val="007D106A"/>
    <w:rsid w:val="007D5602"/>
    <w:rsid w:val="007E47D0"/>
    <w:rsid w:val="007E5349"/>
    <w:rsid w:val="007E7852"/>
    <w:rsid w:val="007F5F7D"/>
    <w:rsid w:val="00802EAE"/>
    <w:rsid w:val="00811F74"/>
    <w:rsid w:val="00822199"/>
    <w:rsid w:val="00825156"/>
    <w:rsid w:val="0084214C"/>
    <w:rsid w:val="00861FCF"/>
    <w:rsid w:val="00863F0C"/>
    <w:rsid w:val="00870240"/>
    <w:rsid w:val="00875F87"/>
    <w:rsid w:val="00884352"/>
    <w:rsid w:val="00887746"/>
    <w:rsid w:val="008926C2"/>
    <w:rsid w:val="00896602"/>
    <w:rsid w:val="008975C2"/>
    <w:rsid w:val="008A3C81"/>
    <w:rsid w:val="008B15D4"/>
    <w:rsid w:val="008B2C4D"/>
    <w:rsid w:val="008B415C"/>
    <w:rsid w:val="008C7593"/>
    <w:rsid w:val="008D2836"/>
    <w:rsid w:val="008E2357"/>
    <w:rsid w:val="008E2881"/>
    <w:rsid w:val="008E2FEA"/>
    <w:rsid w:val="008E3B06"/>
    <w:rsid w:val="00902F8C"/>
    <w:rsid w:val="00907A30"/>
    <w:rsid w:val="00920325"/>
    <w:rsid w:val="009214DD"/>
    <w:rsid w:val="0092213F"/>
    <w:rsid w:val="00924DB9"/>
    <w:rsid w:val="009252C1"/>
    <w:rsid w:val="009318CB"/>
    <w:rsid w:val="009466DB"/>
    <w:rsid w:val="00947573"/>
    <w:rsid w:val="00950E36"/>
    <w:rsid w:val="00951975"/>
    <w:rsid w:val="0095744C"/>
    <w:rsid w:val="00960006"/>
    <w:rsid w:val="0096480A"/>
    <w:rsid w:val="00970290"/>
    <w:rsid w:val="00980B65"/>
    <w:rsid w:val="009819F1"/>
    <w:rsid w:val="0098333F"/>
    <w:rsid w:val="00985FCA"/>
    <w:rsid w:val="0099327B"/>
    <w:rsid w:val="009A050A"/>
    <w:rsid w:val="009A16EB"/>
    <w:rsid w:val="009B44EB"/>
    <w:rsid w:val="009B6D0D"/>
    <w:rsid w:val="009C123C"/>
    <w:rsid w:val="009C528E"/>
    <w:rsid w:val="009C7634"/>
    <w:rsid w:val="009D016C"/>
    <w:rsid w:val="009E23D1"/>
    <w:rsid w:val="009E2B47"/>
    <w:rsid w:val="009E4178"/>
    <w:rsid w:val="009E67A0"/>
    <w:rsid w:val="009E7464"/>
    <w:rsid w:val="009F040E"/>
    <w:rsid w:val="009F5568"/>
    <w:rsid w:val="00A055F7"/>
    <w:rsid w:val="00A13296"/>
    <w:rsid w:val="00A14FEC"/>
    <w:rsid w:val="00A374CC"/>
    <w:rsid w:val="00A50BB7"/>
    <w:rsid w:val="00A52700"/>
    <w:rsid w:val="00A53830"/>
    <w:rsid w:val="00A66142"/>
    <w:rsid w:val="00A7039D"/>
    <w:rsid w:val="00A721F3"/>
    <w:rsid w:val="00A724DF"/>
    <w:rsid w:val="00A72922"/>
    <w:rsid w:val="00A73714"/>
    <w:rsid w:val="00A820E2"/>
    <w:rsid w:val="00A8270B"/>
    <w:rsid w:val="00A8357E"/>
    <w:rsid w:val="00A90851"/>
    <w:rsid w:val="00A9122E"/>
    <w:rsid w:val="00A931AB"/>
    <w:rsid w:val="00A95783"/>
    <w:rsid w:val="00A97AB0"/>
    <w:rsid w:val="00AA64AB"/>
    <w:rsid w:val="00AB041C"/>
    <w:rsid w:val="00AD6A76"/>
    <w:rsid w:val="00AE1419"/>
    <w:rsid w:val="00AF7D56"/>
    <w:rsid w:val="00B03DD9"/>
    <w:rsid w:val="00B1169B"/>
    <w:rsid w:val="00B14EF1"/>
    <w:rsid w:val="00B175F5"/>
    <w:rsid w:val="00B17AB7"/>
    <w:rsid w:val="00B17D82"/>
    <w:rsid w:val="00B23184"/>
    <w:rsid w:val="00B300BE"/>
    <w:rsid w:val="00B319B1"/>
    <w:rsid w:val="00B36096"/>
    <w:rsid w:val="00B36414"/>
    <w:rsid w:val="00B443CB"/>
    <w:rsid w:val="00B549F1"/>
    <w:rsid w:val="00B554AB"/>
    <w:rsid w:val="00B57302"/>
    <w:rsid w:val="00B707DA"/>
    <w:rsid w:val="00B76CD7"/>
    <w:rsid w:val="00B80BCA"/>
    <w:rsid w:val="00B82D7F"/>
    <w:rsid w:val="00B8661C"/>
    <w:rsid w:val="00B867C7"/>
    <w:rsid w:val="00B86854"/>
    <w:rsid w:val="00B87B7E"/>
    <w:rsid w:val="00B91616"/>
    <w:rsid w:val="00B947DC"/>
    <w:rsid w:val="00B94F37"/>
    <w:rsid w:val="00BA2CB5"/>
    <w:rsid w:val="00BA4DF0"/>
    <w:rsid w:val="00BA6A73"/>
    <w:rsid w:val="00BB1DB4"/>
    <w:rsid w:val="00BB79DF"/>
    <w:rsid w:val="00BC2C95"/>
    <w:rsid w:val="00BC7F45"/>
    <w:rsid w:val="00BD059E"/>
    <w:rsid w:val="00BD49B2"/>
    <w:rsid w:val="00BD4E70"/>
    <w:rsid w:val="00BD5FBD"/>
    <w:rsid w:val="00BD643F"/>
    <w:rsid w:val="00BD6893"/>
    <w:rsid w:val="00BE0929"/>
    <w:rsid w:val="00C01519"/>
    <w:rsid w:val="00C03C28"/>
    <w:rsid w:val="00C0496F"/>
    <w:rsid w:val="00C07839"/>
    <w:rsid w:val="00C0794D"/>
    <w:rsid w:val="00C106E0"/>
    <w:rsid w:val="00C1363F"/>
    <w:rsid w:val="00C208D6"/>
    <w:rsid w:val="00C3036F"/>
    <w:rsid w:val="00C30F84"/>
    <w:rsid w:val="00C3336E"/>
    <w:rsid w:val="00C33AD1"/>
    <w:rsid w:val="00C356F7"/>
    <w:rsid w:val="00C45CAF"/>
    <w:rsid w:val="00C537DD"/>
    <w:rsid w:val="00C53B02"/>
    <w:rsid w:val="00C557FA"/>
    <w:rsid w:val="00C560F1"/>
    <w:rsid w:val="00C576B4"/>
    <w:rsid w:val="00C610DE"/>
    <w:rsid w:val="00C61E66"/>
    <w:rsid w:val="00C67572"/>
    <w:rsid w:val="00C7111C"/>
    <w:rsid w:val="00C71898"/>
    <w:rsid w:val="00C76EE4"/>
    <w:rsid w:val="00C85A58"/>
    <w:rsid w:val="00C85F86"/>
    <w:rsid w:val="00C9434B"/>
    <w:rsid w:val="00C946A6"/>
    <w:rsid w:val="00C9637A"/>
    <w:rsid w:val="00CA0CCF"/>
    <w:rsid w:val="00CA25E0"/>
    <w:rsid w:val="00CB3ABB"/>
    <w:rsid w:val="00CB6EC2"/>
    <w:rsid w:val="00CC0277"/>
    <w:rsid w:val="00CC59DD"/>
    <w:rsid w:val="00CC7AED"/>
    <w:rsid w:val="00CD1B84"/>
    <w:rsid w:val="00CD48C5"/>
    <w:rsid w:val="00CD54B0"/>
    <w:rsid w:val="00CD6322"/>
    <w:rsid w:val="00CE2367"/>
    <w:rsid w:val="00CF01F1"/>
    <w:rsid w:val="00CF1858"/>
    <w:rsid w:val="00CF29DB"/>
    <w:rsid w:val="00CF6548"/>
    <w:rsid w:val="00CF7AFE"/>
    <w:rsid w:val="00D07FED"/>
    <w:rsid w:val="00D11057"/>
    <w:rsid w:val="00D12066"/>
    <w:rsid w:val="00D266DD"/>
    <w:rsid w:val="00D339C6"/>
    <w:rsid w:val="00D55C91"/>
    <w:rsid w:val="00D5641A"/>
    <w:rsid w:val="00D67E2F"/>
    <w:rsid w:val="00D7024B"/>
    <w:rsid w:val="00D75D23"/>
    <w:rsid w:val="00D8094D"/>
    <w:rsid w:val="00D9179F"/>
    <w:rsid w:val="00DA6C53"/>
    <w:rsid w:val="00DA7A26"/>
    <w:rsid w:val="00DB0437"/>
    <w:rsid w:val="00DB1390"/>
    <w:rsid w:val="00DB262D"/>
    <w:rsid w:val="00DC1D4D"/>
    <w:rsid w:val="00DD3F88"/>
    <w:rsid w:val="00DE0E95"/>
    <w:rsid w:val="00DE3B69"/>
    <w:rsid w:val="00DE4519"/>
    <w:rsid w:val="00DF3AC2"/>
    <w:rsid w:val="00E02156"/>
    <w:rsid w:val="00E02847"/>
    <w:rsid w:val="00E051C9"/>
    <w:rsid w:val="00E14A7A"/>
    <w:rsid w:val="00E20AA2"/>
    <w:rsid w:val="00E23D4E"/>
    <w:rsid w:val="00E34CDA"/>
    <w:rsid w:val="00E34EF1"/>
    <w:rsid w:val="00E36A21"/>
    <w:rsid w:val="00E46495"/>
    <w:rsid w:val="00E53180"/>
    <w:rsid w:val="00E615BB"/>
    <w:rsid w:val="00E7048E"/>
    <w:rsid w:val="00E73F3A"/>
    <w:rsid w:val="00E755B2"/>
    <w:rsid w:val="00E8300F"/>
    <w:rsid w:val="00E86456"/>
    <w:rsid w:val="00E96FD8"/>
    <w:rsid w:val="00E97109"/>
    <w:rsid w:val="00E97C15"/>
    <w:rsid w:val="00EA79AF"/>
    <w:rsid w:val="00EB0A62"/>
    <w:rsid w:val="00EC2015"/>
    <w:rsid w:val="00EC4C13"/>
    <w:rsid w:val="00EC78FC"/>
    <w:rsid w:val="00ED29E2"/>
    <w:rsid w:val="00ED75A8"/>
    <w:rsid w:val="00EF1177"/>
    <w:rsid w:val="00F015B3"/>
    <w:rsid w:val="00F0221B"/>
    <w:rsid w:val="00F05384"/>
    <w:rsid w:val="00F05390"/>
    <w:rsid w:val="00F074C1"/>
    <w:rsid w:val="00F103EB"/>
    <w:rsid w:val="00F11B89"/>
    <w:rsid w:val="00F14D68"/>
    <w:rsid w:val="00F278D2"/>
    <w:rsid w:val="00F322F6"/>
    <w:rsid w:val="00F328BC"/>
    <w:rsid w:val="00F32C6B"/>
    <w:rsid w:val="00F34704"/>
    <w:rsid w:val="00F35C12"/>
    <w:rsid w:val="00F41216"/>
    <w:rsid w:val="00F451F4"/>
    <w:rsid w:val="00F4595F"/>
    <w:rsid w:val="00F4772A"/>
    <w:rsid w:val="00F5025C"/>
    <w:rsid w:val="00F62B5E"/>
    <w:rsid w:val="00F62D7A"/>
    <w:rsid w:val="00F715A7"/>
    <w:rsid w:val="00F72AF1"/>
    <w:rsid w:val="00F768DC"/>
    <w:rsid w:val="00F779D7"/>
    <w:rsid w:val="00F81113"/>
    <w:rsid w:val="00F92E62"/>
    <w:rsid w:val="00F95D13"/>
    <w:rsid w:val="00FA1A2E"/>
    <w:rsid w:val="00FA705C"/>
    <w:rsid w:val="00FB3F7D"/>
    <w:rsid w:val="00FB50C9"/>
    <w:rsid w:val="00FC08D7"/>
    <w:rsid w:val="00FD12EA"/>
    <w:rsid w:val="00FD1E49"/>
    <w:rsid w:val="00FD6F61"/>
    <w:rsid w:val="00FE295D"/>
    <w:rsid w:val="00FE3F1F"/>
    <w:rsid w:val="00FE5FE6"/>
    <w:rsid w:val="00FE6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01B4C"/>
  </w:style>
  <w:style w:type="paragraph" w:styleId="Heading1">
    <w:name w:val="heading 1"/>
    <w:basedOn w:val="Normal"/>
    <w:uiPriority w:val="1"/>
    <w:qFormat/>
    <w:rsid w:val="00701B4C"/>
    <w:pPr>
      <w:ind w:left="820" w:hanging="720"/>
      <w:outlineLvl w:val="0"/>
    </w:pPr>
    <w:rPr>
      <w:rFonts w:ascii="Arial" w:eastAsia="Arial" w:hAnsi="Arial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451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01B4C"/>
    <w:pPr>
      <w:ind w:left="820" w:hanging="72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701B4C"/>
  </w:style>
  <w:style w:type="paragraph" w:customStyle="1" w:styleId="TableParagraph">
    <w:name w:val="Table Paragraph"/>
    <w:basedOn w:val="Normal"/>
    <w:uiPriority w:val="1"/>
    <w:qFormat/>
    <w:rsid w:val="00701B4C"/>
  </w:style>
  <w:style w:type="paragraph" w:styleId="BalloonText">
    <w:name w:val="Balloon Text"/>
    <w:basedOn w:val="Normal"/>
    <w:link w:val="BalloonTextChar"/>
    <w:uiPriority w:val="99"/>
    <w:semiHidden/>
    <w:unhideWhenUsed/>
    <w:rsid w:val="006B68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8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683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45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nhideWhenUsed/>
    <w:rsid w:val="00CB3A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ABB"/>
  </w:style>
  <w:style w:type="paragraph" w:styleId="Footer">
    <w:name w:val="footer"/>
    <w:basedOn w:val="Normal"/>
    <w:link w:val="FooterChar"/>
    <w:unhideWhenUsed/>
    <w:rsid w:val="00CB3A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B3AB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c_garden@svnit.ac.in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eprocure.gov.in/eprocure/ap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vnit.ac.in/web/notice_events_tenders.php?tag=tenders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ACDE5-2520-4E71-B73A-C18F14A2B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/>
  <LinksUpToDate>false</LinksUpToDate>
  <CharactersWithSpaces>1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cp:lastModifiedBy>Dr. Sarita Kalla</cp:lastModifiedBy>
  <cp:revision>58</cp:revision>
  <cp:lastPrinted>2022-09-06T06:44:00Z</cp:lastPrinted>
  <dcterms:created xsi:type="dcterms:W3CDTF">2022-09-06T06:45:00Z</dcterms:created>
  <dcterms:modified xsi:type="dcterms:W3CDTF">2023-02-22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6T00:00:00Z</vt:filetime>
  </property>
  <property fmtid="{D5CDD505-2E9C-101B-9397-08002B2CF9AE}" pid="3" name="LastSaved">
    <vt:filetime>2019-12-11T00:00:00Z</vt:filetime>
  </property>
</Properties>
</file>